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FB7CBB7" w14:textId="77777777" w:rsidR="008464E2" w:rsidRDefault="00557C5F" w:rsidP="001F5DCB">
      <w:pPr>
        <w:tabs>
          <w:tab w:val="left" w:pos="2251"/>
          <w:tab w:val="left" w:pos="2371"/>
          <w:tab w:val="center" w:pos="4873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087B58">
        <w:rPr>
          <w:rFonts w:ascii="Arial" w:eastAsia="Arial" w:hAnsi="Arial" w:cs="Arial"/>
          <w:b/>
          <w:sz w:val="32"/>
          <w:szCs w:val="32"/>
        </w:rPr>
        <w:t>DSWD</w:t>
      </w:r>
      <w:r w:rsidR="00E04AE5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Pr="00087B58">
        <w:rPr>
          <w:rFonts w:ascii="Arial" w:eastAsia="Arial" w:hAnsi="Arial" w:cs="Arial"/>
          <w:b/>
          <w:sz w:val="32"/>
          <w:szCs w:val="32"/>
        </w:rPr>
        <w:t>DROMIC</w:t>
      </w:r>
      <w:r w:rsidR="00E04AE5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="00A35600" w:rsidRPr="00087B58">
        <w:rPr>
          <w:rFonts w:ascii="Arial" w:eastAsia="Arial" w:hAnsi="Arial" w:cs="Arial"/>
          <w:b/>
          <w:sz w:val="32"/>
          <w:szCs w:val="32"/>
        </w:rPr>
        <w:t>Report</w:t>
      </w:r>
      <w:r w:rsidR="00E04AE5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="00A35600" w:rsidRPr="00087B58">
        <w:rPr>
          <w:rFonts w:ascii="Arial" w:eastAsia="Arial" w:hAnsi="Arial" w:cs="Arial"/>
          <w:b/>
          <w:sz w:val="32"/>
          <w:szCs w:val="32"/>
        </w:rPr>
        <w:t>#</w:t>
      </w:r>
      <w:r w:rsidR="008464E2">
        <w:rPr>
          <w:rFonts w:ascii="Arial" w:eastAsia="Arial" w:hAnsi="Arial" w:cs="Arial"/>
          <w:b/>
          <w:sz w:val="32"/>
          <w:szCs w:val="32"/>
        </w:rPr>
        <w:t>1</w:t>
      </w:r>
      <w:r w:rsidR="00F04638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="00FC54C7" w:rsidRPr="00087B58">
        <w:rPr>
          <w:rFonts w:ascii="Arial" w:eastAsia="Arial" w:hAnsi="Arial" w:cs="Arial"/>
          <w:b/>
          <w:sz w:val="32"/>
          <w:szCs w:val="32"/>
        </w:rPr>
        <w:t>on</w:t>
      </w:r>
      <w:r w:rsidR="000D1CD4" w:rsidRPr="00087B58">
        <w:rPr>
          <w:rFonts w:ascii="Arial" w:eastAsia="Arial" w:hAnsi="Arial" w:cs="Arial"/>
          <w:b/>
          <w:sz w:val="32"/>
          <w:szCs w:val="32"/>
        </w:rPr>
        <w:t xml:space="preserve"> t</w:t>
      </w:r>
      <w:r w:rsidR="00FC54C7" w:rsidRPr="00087B58">
        <w:rPr>
          <w:rFonts w:ascii="Arial" w:eastAsia="Arial" w:hAnsi="Arial" w:cs="Arial"/>
          <w:b/>
          <w:sz w:val="32"/>
          <w:szCs w:val="32"/>
        </w:rPr>
        <w:t>he</w:t>
      </w:r>
      <w:r w:rsidR="006A3670" w:rsidRPr="00087B58">
        <w:rPr>
          <w:rFonts w:ascii="Arial" w:eastAsia="Arial" w:hAnsi="Arial" w:cs="Arial"/>
          <w:b/>
          <w:sz w:val="32"/>
          <w:szCs w:val="32"/>
        </w:rPr>
        <w:t xml:space="preserve"> </w:t>
      </w:r>
    </w:p>
    <w:p w14:paraId="7E08B8BE" w14:textId="55E36573" w:rsidR="00F04638" w:rsidRPr="00087B58" w:rsidRDefault="004D10AF" w:rsidP="001F5DCB">
      <w:pPr>
        <w:tabs>
          <w:tab w:val="left" w:pos="2251"/>
          <w:tab w:val="left" w:pos="2371"/>
          <w:tab w:val="center" w:pos="4873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Flash</w:t>
      </w:r>
      <w:r w:rsidR="009A675C">
        <w:rPr>
          <w:rFonts w:ascii="Arial" w:eastAsia="Arial" w:hAnsi="Arial" w:cs="Arial"/>
          <w:b/>
          <w:sz w:val="32"/>
          <w:szCs w:val="32"/>
        </w:rPr>
        <w:t>f</w:t>
      </w:r>
      <w:r>
        <w:rPr>
          <w:rFonts w:ascii="Arial" w:eastAsia="Arial" w:hAnsi="Arial" w:cs="Arial"/>
          <w:b/>
          <w:sz w:val="32"/>
          <w:szCs w:val="32"/>
        </w:rPr>
        <w:t xml:space="preserve">lood Incident in </w:t>
      </w:r>
      <w:r w:rsidR="008464E2">
        <w:rPr>
          <w:rFonts w:ascii="Arial" w:eastAsia="Arial" w:hAnsi="Arial" w:cs="Arial"/>
          <w:b/>
          <w:sz w:val="32"/>
          <w:szCs w:val="32"/>
        </w:rPr>
        <w:t>Davao City</w:t>
      </w:r>
    </w:p>
    <w:p w14:paraId="150B165C" w14:textId="6B58457E" w:rsidR="00E94313" w:rsidRPr="00087B58" w:rsidRDefault="00D26E8D" w:rsidP="00AE096E">
      <w:pPr>
        <w:tabs>
          <w:tab w:val="left" w:pos="2251"/>
          <w:tab w:val="left" w:pos="2371"/>
          <w:tab w:val="center" w:pos="4873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24"/>
          <w:szCs w:val="24"/>
        </w:rPr>
      </w:pPr>
      <w:r w:rsidRPr="00087B58">
        <w:rPr>
          <w:rFonts w:ascii="Arial" w:eastAsia="Arial" w:hAnsi="Arial" w:cs="Arial"/>
          <w:sz w:val="24"/>
          <w:szCs w:val="24"/>
        </w:rPr>
        <w:t xml:space="preserve">as of </w:t>
      </w:r>
      <w:r w:rsidR="00A766CF">
        <w:rPr>
          <w:rFonts w:ascii="Arial" w:eastAsia="Arial" w:hAnsi="Arial" w:cs="Arial"/>
          <w:sz w:val="24"/>
          <w:szCs w:val="24"/>
        </w:rPr>
        <w:t>2</w:t>
      </w:r>
      <w:r w:rsidR="008464E2">
        <w:rPr>
          <w:rFonts w:ascii="Arial" w:eastAsia="Arial" w:hAnsi="Arial" w:cs="Arial"/>
          <w:sz w:val="24"/>
          <w:szCs w:val="24"/>
        </w:rPr>
        <w:t>3</w:t>
      </w:r>
      <w:r w:rsidR="005E5FD3">
        <w:rPr>
          <w:rFonts w:ascii="Arial" w:eastAsia="Arial" w:hAnsi="Arial" w:cs="Arial"/>
          <w:sz w:val="24"/>
          <w:szCs w:val="24"/>
        </w:rPr>
        <w:t xml:space="preserve"> October</w:t>
      </w:r>
      <w:r w:rsidR="00E04AE5" w:rsidRPr="00087B58">
        <w:rPr>
          <w:rFonts w:ascii="Arial" w:eastAsia="Arial" w:hAnsi="Arial" w:cs="Arial"/>
          <w:sz w:val="24"/>
          <w:szCs w:val="24"/>
        </w:rPr>
        <w:t xml:space="preserve"> </w:t>
      </w:r>
      <w:r w:rsidR="00337C05" w:rsidRPr="00087B58">
        <w:rPr>
          <w:rFonts w:ascii="Arial" w:eastAsia="Arial" w:hAnsi="Arial" w:cs="Arial"/>
          <w:sz w:val="24"/>
          <w:szCs w:val="24"/>
        </w:rPr>
        <w:t>2020</w:t>
      </w:r>
      <w:r w:rsidR="002E1F6A" w:rsidRPr="00087B58">
        <w:rPr>
          <w:rFonts w:ascii="Arial" w:eastAsia="Arial" w:hAnsi="Arial" w:cs="Arial"/>
          <w:sz w:val="24"/>
          <w:szCs w:val="24"/>
        </w:rPr>
        <w:t>,</w:t>
      </w:r>
      <w:r w:rsidR="00E04AE5" w:rsidRPr="00087B58">
        <w:rPr>
          <w:rFonts w:ascii="Arial" w:eastAsia="Arial" w:hAnsi="Arial" w:cs="Arial"/>
          <w:sz w:val="24"/>
          <w:szCs w:val="24"/>
        </w:rPr>
        <w:t xml:space="preserve"> </w:t>
      </w:r>
      <w:bookmarkStart w:id="0" w:name="_gjdgxs" w:colFirst="0" w:colLast="0"/>
      <w:bookmarkEnd w:id="0"/>
      <w:r w:rsidR="001F5DCB">
        <w:rPr>
          <w:rFonts w:ascii="Arial" w:eastAsia="Arial" w:hAnsi="Arial" w:cs="Arial"/>
          <w:sz w:val="24"/>
          <w:szCs w:val="24"/>
        </w:rPr>
        <w:t>6</w:t>
      </w:r>
      <w:r w:rsidR="0023610A" w:rsidRPr="00087B58">
        <w:rPr>
          <w:rFonts w:ascii="Arial" w:eastAsia="Arial" w:hAnsi="Arial" w:cs="Arial"/>
          <w:sz w:val="24"/>
          <w:szCs w:val="24"/>
        </w:rPr>
        <w:t>P</w:t>
      </w:r>
      <w:r w:rsidR="00352A18" w:rsidRPr="00087B58">
        <w:rPr>
          <w:rFonts w:ascii="Arial" w:eastAsia="Arial" w:hAnsi="Arial" w:cs="Arial"/>
          <w:sz w:val="24"/>
          <w:szCs w:val="24"/>
        </w:rPr>
        <w:t>M</w:t>
      </w:r>
    </w:p>
    <w:p w14:paraId="6565911A" w14:textId="77777777" w:rsidR="00E94313" w:rsidRPr="00087B58" w:rsidRDefault="00E94313" w:rsidP="00AE096E">
      <w:pP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047C88E9" w14:textId="0334832D" w:rsidR="00470FE4" w:rsidRPr="00087B58" w:rsidRDefault="00FC54C7" w:rsidP="00AE096E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087B58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1098FD5D" w14:textId="77777777" w:rsidR="00A216DC" w:rsidRPr="00087B58" w:rsidRDefault="00A216DC" w:rsidP="00F35540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DD7465E" w14:textId="4BB80FAD" w:rsidR="005734ED" w:rsidRPr="0006692D" w:rsidRDefault="00C670C1" w:rsidP="00F35540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0006692D">
        <w:rPr>
          <w:rFonts w:ascii="Arial" w:eastAsia="Arial" w:hAnsi="Arial" w:cs="Arial"/>
          <w:color w:val="000000" w:themeColor="text1"/>
          <w:sz w:val="24"/>
          <w:szCs w:val="24"/>
        </w:rPr>
        <w:t>On</w:t>
      </w:r>
      <w:r w:rsidR="00E04AE5" w:rsidRPr="0006692D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043776" w:rsidRPr="0006692D">
        <w:rPr>
          <w:rFonts w:ascii="Arial" w:eastAsia="Arial" w:hAnsi="Arial" w:cs="Arial"/>
          <w:color w:val="000000" w:themeColor="text1"/>
          <w:sz w:val="24"/>
          <w:szCs w:val="24"/>
        </w:rPr>
        <w:t>1</w:t>
      </w:r>
      <w:r w:rsidR="008464E2">
        <w:rPr>
          <w:rFonts w:ascii="Arial" w:eastAsia="Arial" w:hAnsi="Arial" w:cs="Arial"/>
          <w:color w:val="000000" w:themeColor="text1"/>
          <w:sz w:val="24"/>
          <w:szCs w:val="24"/>
        </w:rPr>
        <w:t>9</w:t>
      </w:r>
      <w:r w:rsidR="00704237" w:rsidRPr="0006692D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043776" w:rsidRPr="0006692D">
        <w:rPr>
          <w:rFonts w:ascii="Arial" w:eastAsia="Arial" w:hAnsi="Arial" w:cs="Arial"/>
          <w:color w:val="000000" w:themeColor="text1"/>
          <w:sz w:val="24"/>
          <w:szCs w:val="24"/>
        </w:rPr>
        <w:t>October</w:t>
      </w:r>
      <w:r w:rsidR="00704237" w:rsidRPr="0006692D">
        <w:rPr>
          <w:rFonts w:ascii="Arial" w:eastAsia="Arial" w:hAnsi="Arial" w:cs="Arial"/>
          <w:color w:val="000000" w:themeColor="text1"/>
          <w:sz w:val="24"/>
          <w:szCs w:val="24"/>
        </w:rPr>
        <w:t xml:space="preserve"> 2</w:t>
      </w:r>
      <w:r w:rsidR="00337C05" w:rsidRPr="0006692D">
        <w:rPr>
          <w:rFonts w:ascii="Arial" w:eastAsia="Arial" w:hAnsi="Arial" w:cs="Arial"/>
          <w:color w:val="000000" w:themeColor="text1"/>
          <w:sz w:val="24"/>
          <w:szCs w:val="24"/>
        </w:rPr>
        <w:t>020</w:t>
      </w:r>
      <w:r w:rsidR="0016455E" w:rsidRPr="0006692D">
        <w:rPr>
          <w:rFonts w:ascii="Arial" w:eastAsia="Arial" w:hAnsi="Arial" w:cs="Arial"/>
          <w:color w:val="000000" w:themeColor="text1"/>
          <w:sz w:val="24"/>
          <w:szCs w:val="24"/>
        </w:rPr>
        <w:t xml:space="preserve"> at around </w:t>
      </w:r>
      <w:r w:rsidR="008464E2">
        <w:rPr>
          <w:rFonts w:ascii="Arial" w:eastAsia="Arial" w:hAnsi="Arial" w:cs="Arial"/>
          <w:color w:val="000000" w:themeColor="text1"/>
          <w:sz w:val="24"/>
          <w:szCs w:val="24"/>
        </w:rPr>
        <w:t>7</w:t>
      </w:r>
      <w:r w:rsidR="0016455E" w:rsidRPr="0006692D">
        <w:rPr>
          <w:rFonts w:ascii="Arial" w:eastAsia="Arial" w:hAnsi="Arial" w:cs="Arial"/>
          <w:color w:val="000000" w:themeColor="text1"/>
          <w:sz w:val="24"/>
          <w:szCs w:val="24"/>
        </w:rPr>
        <w:t>:</w:t>
      </w:r>
      <w:r w:rsidR="008464E2">
        <w:rPr>
          <w:rFonts w:ascii="Arial" w:eastAsia="Arial" w:hAnsi="Arial" w:cs="Arial"/>
          <w:color w:val="000000" w:themeColor="text1"/>
          <w:sz w:val="24"/>
          <w:szCs w:val="24"/>
        </w:rPr>
        <w:t>39</w:t>
      </w:r>
      <w:r w:rsidR="00D776AB">
        <w:rPr>
          <w:rFonts w:ascii="Arial" w:eastAsia="Arial" w:hAnsi="Arial" w:cs="Arial"/>
          <w:color w:val="000000" w:themeColor="text1"/>
          <w:sz w:val="24"/>
          <w:szCs w:val="24"/>
        </w:rPr>
        <w:t>P</w:t>
      </w:r>
      <w:r w:rsidR="0016455E" w:rsidRPr="0006692D">
        <w:rPr>
          <w:rFonts w:ascii="Arial" w:eastAsia="Arial" w:hAnsi="Arial" w:cs="Arial"/>
          <w:color w:val="000000" w:themeColor="text1"/>
          <w:sz w:val="24"/>
          <w:szCs w:val="24"/>
        </w:rPr>
        <w:t>M</w:t>
      </w:r>
      <w:r w:rsidRPr="0006692D">
        <w:rPr>
          <w:rFonts w:ascii="Arial" w:eastAsia="Arial" w:hAnsi="Arial" w:cs="Arial"/>
          <w:color w:val="000000" w:themeColor="text1"/>
          <w:sz w:val="24"/>
          <w:szCs w:val="24"/>
        </w:rPr>
        <w:t>,</w:t>
      </w:r>
      <w:r w:rsidR="00E04AE5" w:rsidRPr="0006692D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704237" w:rsidRPr="0006692D">
        <w:rPr>
          <w:rFonts w:ascii="Arial" w:eastAsia="Arial" w:hAnsi="Arial" w:cs="Arial"/>
          <w:color w:val="000000" w:themeColor="text1"/>
          <w:sz w:val="24"/>
          <w:szCs w:val="24"/>
        </w:rPr>
        <w:t xml:space="preserve">a flashflood incident occurred in </w:t>
      </w:r>
      <w:r w:rsidR="00A10E9C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>Barangays</w:t>
      </w:r>
      <w:r w:rsidR="004C5ABD">
        <w:rPr>
          <w:rFonts w:ascii="Arial" w:eastAsia="Times New Roman" w:hAnsi="Arial" w:cs="Arial"/>
          <w:color w:val="auto"/>
          <w:sz w:val="24"/>
          <w:szCs w:val="24"/>
          <w:lang w:eastAsia="en-US"/>
        </w:rPr>
        <w:t>:</w:t>
      </w:r>
      <w:r w:rsidR="004C5ABD" w:rsidRPr="004C5ABD">
        <w:t xml:space="preserve"> </w:t>
      </w:r>
      <w:proofErr w:type="spellStart"/>
      <w:r w:rsidR="004C5ABD" w:rsidRPr="004C5ABD">
        <w:rPr>
          <w:rFonts w:ascii="Arial" w:eastAsia="Times New Roman" w:hAnsi="Arial" w:cs="Arial"/>
          <w:color w:val="auto"/>
          <w:sz w:val="24"/>
          <w:szCs w:val="24"/>
          <w:lang w:eastAsia="en-US"/>
        </w:rPr>
        <w:t>Tibungco</w:t>
      </w:r>
      <w:proofErr w:type="spellEnd"/>
      <w:r w:rsidR="004C5AB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, </w:t>
      </w:r>
      <w:proofErr w:type="spellStart"/>
      <w:r w:rsidR="004C5ABD" w:rsidRPr="004C5ABD">
        <w:rPr>
          <w:rFonts w:ascii="Arial" w:eastAsia="Times New Roman" w:hAnsi="Arial" w:cs="Arial"/>
          <w:color w:val="auto"/>
          <w:sz w:val="24"/>
          <w:szCs w:val="24"/>
          <w:lang w:eastAsia="en-US"/>
        </w:rPr>
        <w:t>Lizada</w:t>
      </w:r>
      <w:proofErr w:type="spellEnd"/>
      <w:r w:rsidR="004C5AB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 and </w:t>
      </w:r>
      <w:proofErr w:type="spellStart"/>
      <w:r w:rsidR="004C5ABD" w:rsidRPr="004C5ABD">
        <w:rPr>
          <w:rFonts w:ascii="Arial" w:eastAsia="Times New Roman" w:hAnsi="Arial" w:cs="Arial"/>
          <w:color w:val="auto"/>
          <w:sz w:val="24"/>
          <w:szCs w:val="24"/>
          <w:lang w:eastAsia="en-US"/>
        </w:rPr>
        <w:t>Lasang</w:t>
      </w:r>
      <w:proofErr w:type="spellEnd"/>
      <w:r w:rsidR="0001372E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 in</w:t>
      </w:r>
      <w:r w:rsidR="00043776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 </w:t>
      </w:r>
      <w:r w:rsidR="008464E2">
        <w:rPr>
          <w:rFonts w:ascii="Arial" w:eastAsia="Times New Roman" w:hAnsi="Arial" w:cs="Arial"/>
          <w:color w:val="auto"/>
          <w:sz w:val="24"/>
          <w:szCs w:val="24"/>
          <w:lang w:eastAsia="en-US"/>
        </w:rPr>
        <w:t>Davao City</w:t>
      </w:r>
      <w:r w:rsidR="000420AD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 due to heavy rains</w:t>
      </w:r>
      <w:r w:rsidR="00DE0554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 </w:t>
      </w:r>
      <w:r w:rsidR="0006692D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brought by the </w:t>
      </w:r>
      <w:r w:rsidR="00AA6367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>trough</w:t>
      </w:r>
      <w:r w:rsidR="0006692D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 xml:space="preserve"> of Tropical Depression “</w:t>
      </w:r>
      <w:proofErr w:type="spellStart"/>
      <w:r w:rsidR="0006692D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>Ofel</w:t>
      </w:r>
      <w:proofErr w:type="spellEnd"/>
      <w:r w:rsidR="0006692D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>”</w:t>
      </w:r>
      <w:r w:rsidR="000420AD" w:rsidRPr="0006692D">
        <w:rPr>
          <w:rFonts w:ascii="Arial" w:eastAsia="Times New Roman" w:hAnsi="Arial" w:cs="Arial"/>
          <w:color w:val="auto"/>
          <w:sz w:val="24"/>
          <w:szCs w:val="24"/>
          <w:lang w:eastAsia="en-US"/>
        </w:rPr>
        <w:t>.</w:t>
      </w:r>
    </w:p>
    <w:p w14:paraId="0C96463D" w14:textId="1823ED5B" w:rsidR="00F35540" w:rsidRPr="00087B58" w:rsidRDefault="00AE4967" w:rsidP="00F35540">
      <w:pPr>
        <w:spacing w:after="0" w:line="240" w:lineRule="auto"/>
        <w:contextualSpacing/>
        <w:jc w:val="right"/>
        <w:rPr>
          <w:rFonts w:ascii="Arial" w:eastAsia="Arial" w:hAnsi="Arial" w:cs="Arial"/>
          <w:color w:val="000000" w:themeColor="text1"/>
          <w:sz w:val="16"/>
          <w:szCs w:val="16"/>
        </w:rPr>
      </w:pP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E04AE5"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>DSWD-</w:t>
      </w:r>
      <w:r w:rsidR="00875F87" w:rsidRPr="00087B58">
        <w:rPr>
          <w:rFonts w:ascii="Arial" w:eastAsia="Arial" w:hAnsi="Arial" w:cs="Arial"/>
          <w:i/>
          <w:color w:val="0070C0"/>
          <w:sz w:val="16"/>
          <w:szCs w:val="16"/>
        </w:rPr>
        <w:t>FO</w:t>
      </w:r>
      <w:r w:rsidR="00E04AE5"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070B8C" w:rsidRPr="00087B58">
        <w:rPr>
          <w:rFonts w:ascii="Arial" w:eastAsia="Arial" w:hAnsi="Arial" w:cs="Arial"/>
          <w:i/>
          <w:color w:val="0070C0"/>
          <w:sz w:val="16"/>
          <w:szCs w:val="16"/>
        </w:rPr>
        <w:t>XI</w:t>
      </w:r>
      <w:bookmarkStart w:id="1" w:name="_30j0zll" w:colFirst="0" w:colLast="0"/>
      <w:bookmarkEnd w:id="1"/>
    </w:p>
    <w:p w14:paraId="3EFDFE0D" w14:textId="77777777" w:rsidR="00F35540" w:rsidRPr="00087B58" w:rsidRDefault="00F35540" w:rsidP="00F35540">
      <w:pPr>
        <w:spacing w:after="0" w:line="240" w:lineRule="auto"/>
        <w:contextualSpacing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27657A29" w14:textId="3BE080DA" w:rsidR="00470FE4" w:rsidRPr="00087B58" w:rsidRDefault="00FC54C7" w:rsidP="00AE096E">
      <w:pPr>
        <w:numPr>
          <w:ilvl w:val="0"/>
          <w:numId w:val="2"/>
        </w:numPr>
        <w:spacing w:after="0" w:line="240" w:lineRule="auto"/>
        <w:ind w:hanging="360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of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Affected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Families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/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Persons</w:t>
      </w:r>
    </w:p>
    <w:p w14:paraId="7B0C3F6C" w14:textId="2AEAA957" w:rsidR="00470FE4" w:rsidRPr="00A766CF" w:rsidRDefault="0023610A" w:rsidP="001F5DCB">
      <w:pPr>
        <w:spacing w:after="0" w:line="240" w:lineRule="auto"/>
        <w:ind w:left="360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A766CF">
        <w:rPr>
          <w:rFonts w:ascii="Arial" w:eastAsia="Arial" w:hAnsi="Arial" w:cs="Arial"/>
          <w:bCs/>
          <w:color w:val="auto"/>
          <w:sz w:val="24"/>
          <w:szCs w:val="24"/>
        </w:rPr>
        <w:t>A total of</w:t>
      </w:r>
      <w:r w:rsidRPr="00A766C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7A1B" w:rsidRPr="00837A1B">
        <w:rPr>
          <w:rFonts w:ascii="Arial" w:eastAsia="Arial" w:hAnsi="Arial" w:cs="Arial"/>
          <w:b/>
          <w:color w:val="0070C0"/>
          <w:sz w:val="24"/>
          <w:szCs w:val="24"/>
        </w:rPr>
        <w:t>823</w:t>
      </w:r>
      <w:r w:rsidR="009476E0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C54C7" w:rsidRPr="00837A1B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E04AE5" w:rsidRPr="00837A1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FC54C7" w:rsidRPr="00837A1B">
        <w:rPr>
          <w:rFonts w:ascii="Arial" w:eastAsia="Arial" w:hAnsi="Arial" w:cs="Arial"/>
          <w:color w:val="auto"/>
          <w:sz w:val="24"/>
          <w:szCs w:val="24"/>
        </w:rPr>
        <w:t>or</w:t>
      </w:r>
      <w:r w:rsidR="00E04AE5" w:rsidRPr="00837A1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837A1B" w:rsidRPr="00837A1B">
        <w:rPr>
          <w:rFonts w:ascii="Arial" w:eastAsia="Arial" w:hAnsi="Arial" w:cs="Arial"/>
          <w:b/>
          <w:color w:val="0070C0"/>
          <w:sz w:val="24"/>
          <w:szCs w:val="24"/>
        </w:rPr>
        <w:t>4,094</w:t>
      </w:r>
      <w:r w:rsidR="009476E0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C54C7" w:rsidRPr="00837A1B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E04AE5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C54C7" w:rsidRPr="00A766CF">
        <w:rPr>
          <w:rFonts w:ascii="Arial" w:eastAsia="Arial" w:hAnsi="Arial" w:cs="Arial"/>
          <w:color w:val="auto"/>
          <w:sz w:val="24"/>
          <w:szCs w:val="24"/>
        </w:rPr>
        <w:t>were</w:t>
      </w:r>
      <w:r w:rsidR="00E04AE5" w:rsidRPr="00A766C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A766CF">
        <w:rPr>
          <w:rFonts w:ascii="Arial" w:eastAsia="Arial" w:hAnsi="Arial" w:cs="Arial"/>
          <w:color w:val="auto"/>
          <w:sz w:val="24"/>
          <w:szCs w:val="24"/>
        </w:rPr>
        <w:t>affected</w:t>
      </w:r>
      <w:r w:rsidR="00E04AE5" w:rsidRPr="00A766C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8D156C" w:rsidRPr="00A766CF">
        <w:rPr>
          <w:rFonts w:ascii="Arial" w:eastAsia="Arial" w:hAnsi="Arial" w:cs="Arial"/>
          <w:color w:val="auto"/>
          <w:sz w:val="24"/>
          <w:szCs w:val="24"/>
        </w:rPr>
        <w:t xml:space="preserve">by the </w:t>
      </w:r>
      <w:r w:rsidR="009E416A" w:rsidRPr="00A766CF">
        <w:rPr>
          <w:rFonts w:ascii="Arial" w:eastAsia="Arial" w:hAnsi="Arial" w:cs="Arial"/>
          <w:color w:val="auto"/>
          <w:sz w:val="24"/>
          <w:szCs w:val="24"/>
        </w:rPr>
        <w:t>flashflood incident</w:t>
      </w:r>
      <w:r w:rsidR="008D156C" w:rsidRPr="00A766C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4289B" w:rsidRPr="00A766CF">
        <w:rPr>
          <w:rFonts w:ascii="Arial" w:eastAsia="Arial" w:hAnsi="Arial" w:cs="Arial"/>
          <w:color w:val="auto"/>
          <w:sz w:val="24"/>
          <w:szCs w:val="24"/>
        </w:rPr>
        <w:t>in</w:t>
      </w:r>
      <w:r w:rsidR="00E04AE5" w:rsidRPr="00A766C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0420AD" w:rsidRPr="00837A1B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4C0ABF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837A1B" w:rsidRPr="00837A1B">
        <w:rPr>
          <w:rFonts w:ascii="Arial" w:eastAsia="Arial" w:hAnsi="Arial" w:cs="Arial"/>
          <w:b/>
          <w:color w:val="0070C0"/>
          <w:sz w:val="24"/>
          <w:szCs w:val="24"/>
        </w:rPr>
        <w:t>B</w:t>
      </w:r>
      <w:r w:rsidR="004C0ABF" w:rsidRPr="00837A1B">
        <w:rPr>
          <w:rFonts w:ascii="Arial" w:eastAsia="Arial" w:hAnsi="Arial" w:cs="Arial"/>
          <w:b/>
          <w:color w:val="0070C0"/>
          <w:sz w:val="24"/>
          <w:szCs w:val="24"/>
        </w:rPr>
        <w:t>arangays</w:t>
      </w:r>
      <w:r w:rsidR="004C0ABF" w:rsidRPr="003F6370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4C0ABF" w:rsidRPr="003F6370">
        <w:rPr>
          <w:rFonts w:ascii="Arial" w:eastAsia="Arial" w:hAnsi="Arial" w:cs="Arial"/>
          <w:color w:val="auto"/>
          <w:sz w:val="24"/>
          <w:szCs w:val="24"/>
        </w:rPr>
        <w:t xml:space="preserve">in </w:t>
      </w:r>
      <w:proofErr w:type="spellStart"/>
      <w:r w:rsidR="003B5550" w:rsidRPr="00837A1B">
        <w:rPr>
          <w:rFonts w:ascii="Arial" w:eastAsia="Arial" w:hAnsi="Arial" w:cs="Arial"/>
          <w:b/>
          <w:color w:val="0070C0"/>
          <w:sz w:val="24"/>
          <w:szCs w:val="24"/>
        </w:rPr>
        <w:t>Bunawan</w:t>
      </w:r>
      <w:proofErr w:type="spellEnd"/>
      <w:r w:rsidR="003B5550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, </w:t>
      </w:r>
      <w:proofErr w:type="spellStart"/>
      <w:r w:rsidR="003B5550" w:rsidRPr="00837A1B">
        <w:rPr>
          <w:rFonts w:ascii="Arial" w:eastAsia="Arial" w:hAnsi="Arial" w:cs="Arial"/>
          <w:b/>
          <w:color w:val="0070C0"/>
          <w:sz w:val="24"/>
          <w:szCs w:val="24"/>
        </w:rPr>
        <w:t>Paquibato</w:t>
      </w:r>
      <w:proofErr w:type="spellEnd"/>
      <w:r w:rsidR="001F5DCB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F5DCB" w:rsidRPr="00837A1B">
        <w:rPr>
          <w:rFonts w:ascii="Arial" w:eastAsia="Arial" w:hAnsi="Arial" w:cs="Arial"/>
          <w:color w:val="auto"/>
          <w:sz w:val="24"/>
          <w:szCs w:val="24"/>
        </w:rPr>
        <w:t>and</w:t>
      </w:r>
      <w:r w:rsidR="001F5DCB" w:rsidRPr="00837A1B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proofErr w:type="spellStart"/>
      <w:r w:rsidR="003B5550" w:rsidRPr="00837A1B">
        <w:rPr>
          <w:rFonts w:ascii="Arial" w:eastAsia="Arial" w:hAnsi="Arial" w:cs="Arial"/>
          <w:b/>
          <w:color w:val="0070C0"/>
          <w:sz w:val="24"/>
          <w:szCs w:val="24"/>
        </w:rPr>
        <w:t>Toril</w:t>
      </w:r>
      <w:proofErr w:type="spellEnd"/>
      <w:r w:rsidR="000420AD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, </w:t>
      </w:r>
      <w:r w:rsidR="003B5550" w:rsidRPr="00837A1B">
        <w:rPr>
          <w:rFonts w:ascii="Arial" w:eastAsia="Arial" w:hAnsi="Arial" w:cs="Arial"/>
          <w:b/>
          <w:color w:val="0070C0"/>
          <w:sz w:val="24"/>
          <w:szCs w:val="24"/>
        </w:rPr>
        <w:t>Davao City</w:t>
      </w:r>
      <w:r w:rsidR="009476E0" w:rsidRPr="00837A1B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C54C7" w:rsidRPr="00A766CF">
        <w:rPr>
          <w:rFonts w:ascii="Arial" w:eastAsia="Arial" w:hAnsi="Arial" w:cs="Arial"/>
          <w:color w:val="auto"/>
          <w:sz w:val="24"/>
          <w:szCs w:val="24"/>
        </w:rPr>
        <w:t>(</w:t>
      </w:r>
      <w:r w:rsidR="00C97971" w:rsidRPr="00A766CF">
        <w:rPr>
          <w:rFonts w:ascii="Arial" w:eastAsia="Arial" w:hAnsi="Arial" w:cs="Arial"/>
          <w:color w:val="auto"/>
          <w:sz w:val="24"/>
          <w:szCs w:val="24"/>
        </w:rPr>
        <w:t>see</w:t>
      </w:r>
      <w:r w:rsidR="00E04AE5" w:rsidRPr="00A766C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A766CF">
        <w:rPr>
          <w:rFonts w:ascii="Arial" w:eastAsia="Arial" w:hAnsi="Arial" w:cs="Arial"/>
          <w:color w:val="auto"/>
          <w:sz w:val="24"/>
          <w:szCs w:val="24"/>
        </w:rPr>
        <w:t>Table</w:t>
      </w:r>
      <w:r w:rsidR="00E04AE5" w:rsidRPr="00A766CF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A766CF">
        <w:rPr>
          <w:rFonts w:ascii="Arial" w:eastAsia="Arial" w:hAnsi="Arial" w:cs="Arial"/>
          <w:color w:val="auto"/>
          <w:sz w:val="24"/>
          <w:szCs w:val="24"/>
        </w:rPr>
        <w:t>1).</w:t>
      </w:r>
    </w:p>
    <w:p w14:paraId="1FEA0BD8" w14:textId="77777777" w:rsidR="0074289B" w:rsidRPr="00A766CF" w:rsidRDefault="0074289B" w:rsidP="00AE096E">
      <w:pPr>
        <w:spacing w:after="0" w:line="240" w:lineRule="auto"/>
        <w:contextualSpacing/>
        <w:jc w:val="both"/>
        <w:rPr>
          <w:rFonts w:ascii="Arial" w:eastAsia="Arial" w:hAnsi="Arial" w:cs="Arial"/>
          <w:color w:val="auto"/>
          <w:sz w:val="24"/>
          <w:szCs w:val="24"/>
        </w:rPr>
      </w:pPr>
    </w:p>
    <w:p w14:paraId="70D52FD0" w14:textId="236256A2" w:rsidR="00470FE4" w:rsidRPr="00087B58" w:rsidRDefault="00FC54C7" w:rsidP="00AE096E">
      <w:pPr>
        <w:spacing w:after="0" w:line="240" w:lineRule="auto"/>
        <w:ind w:firstLine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087B58">
        <w:rPr>
          <w:rFonts w:ascii="Arial" w:eastAsia="Arial" w:hAnsi="Arial" w:cs="Arial"/>
          <w:b/>
          <w:i/>
          <w:sz w:val="20"/>
          <w:szCs w:val="20"/>
        </w:rPr>
        <w:t>Tabl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e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1.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B8502F" w:rsidRPr="00087B58">
        <w:rPr>
          <w:rFonts w:ascii="Arial" w:eastAsia="Arial" w:hAnsi="Arial" w:cs="Arial"/>
          <w:b/>
          <w:i/>
          <w:sz w:val="20"/>
          <w:szCs w:val="20"/>
        </w:rPr>
        <w:t>Number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B8502F" w:rsidRPr="00087B58">
        <w:rPr>
          <w:rFonts w:ascii="Arial" w:eastAsia="Arial" w:hAnsi="Arial" w:cs="Arial"/>
          <w:b/>
          <w:i/>
          <w:sz w:val="20"/>
          <w:szCs w:val="20"/>
        </w:rPr>
        <w:t>of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Affected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Families</w:t>
      </w:r>
      <w:r w:rsidR="002A64E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/</w:t>
      </w:r>
      <w:r w:rsidR="002A64E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"/>
        <w:gridCol w:w="4438"/>
        <w:gridCol w:w="2036"/>
        <w:gridCol w:w="1347"/>
        <w:gridCol w:w="1351"/>
      </w:tblGrid>
      <w:tr w:rsidR="001F5DCB" w:rsidRPr="001F5DCB" w14:paraId="16499BD8" w14:textId="77777777" w:rsidTr="00837A1B">
        <w:trPr>
          <w:trHeight w:val="20"/>
        </w:trPr>
        <w:tc>
          <w:tcPr>
            <w:tcW w:w="245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9F141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93DEE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1F5DCB" w:rsidRPr="001F5DCB" w14:paraId="7117FCD8" w14:textId="77777777" w:rsidTr="00837A1B">
        <w:trPr>
          <w:trHeight w:val="20"/>
        </w:trPr>
        <w:tc>
          <w:tcPr>
            <w:tcW w:w="245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0C095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90C18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1A0DB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4A483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1F5DCB" w:rsidRPr="001F5DCB" w14:paraId="0ED10D44" w14:textId="77777777" w:rsidTr="00837A1B">
        <w:trPr>
          <w:trHeight w:val="20"/>
        </w:trPr>
        <w:tc>
          <w:tcPr>
            <w:tcW w:w="24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5F506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5D6BF" w14:textId="403760FC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C490F" w14:textId="67FF531F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B9F09" w14:textId="754FE37D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</w:tr>
      <w:tr w:rsidR="001F5DCB" w:rsidRPr="001F5DCB" w14:paraId="50031F04" w14:textId="77777777" w:rsidTr="00837A1B">
        <w:trPr>
          <w:trHeight w:val="20"/>
        </w:trPr>
        <w:tc>
          <w:tcPr>
            <w:tcW w:w="24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699E3" w14:textId="1601F6F0" w:rsidR="001F5DCB" w:rsidRPr="001F5DCB" w:rsidRDefault="00837A1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1F5DCB" w:rsidRPr="001F5DCB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109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A4514" w14:textId="6A137412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8B8CE" w14:textId="561EF6B2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67494" w14:textId="477EBA86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</w:tr>
      <w:tr w:rsidR="001F5DCB" w:rsidRPr="001F5DCB" w14:paraId="3F8F3F4B" w14:textId="77777777" w:rsidTr="00837A1B">
        <w:trPr>
          <w:trHeight w:val="20"/>
        </w:trPr>
        <w:tc>
          <w:tcPr>
            <w:tcW w:w="24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9C0B6" w14:textId="570F3C8F" w:rsidR="001F5DCB" w:rsidRPr="001F5DCB" w:rsidRDefault="00837A1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vao Del Sur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2BAF1" w14:textId="72E02EF9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A8B8F" w14:textId="3B2261E6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8EF40" w14:textId="44F96CEE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</w:tr>
      <w:tr w:rsidR="001F5DCB" w:rsidRPr="001F5DCB" w14:paraId="3A32A4CF" w14:textId="77777777" w:rsidTr="00B55508">
        <w:trPr>
          <w:trHeight w:val="20"/>
        </w:trPr>
        <w:tc>
          <w:tcPr>
            <w:tcW w:w="7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C004D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F5DCB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484EE" w14:textId="5CD14F45" w:rsidR="001F5DCB" w:rsidRPr="001F5DCB" w:rsidRDefault="00837A1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avao City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C7B25" w14:textId="790B215D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 w:rsidR="001F5DCB" w:rsidRPr="001F5DC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D2EBB" w14:textId="4AE5D9C4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823</w:t>
            </w:r>
            <w:r w:rsidR="001F5DCB" w:rsidRPr="001F5DC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6922D" w14:textId="0FCBBC42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4,094</w:t>
            </w:r>
          </w:p>
        </w:tc>
      </w:tr>
    </w:tbl>
    <w:p w14:paraId="235478FB" w14:textId="77777777" w:rsidR="00B55508" w:rsidRPr="00B55508" w:rsidRDefault="00B55508" w:rsidP="00B5550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rPr>
          <w:rFonts w:eastAsia="Times New Roman"/>
        </w:rPr>
      </w:pPr>
      <w:r w:rsidRPr="00B55508">
        <w:rPr>
          <w:rFonts w:ascii="Arial" w:eastAsia="Times New Roman" w:hAnsi="Arial" w:cs="Arial"/>
          <w:i/>
          <w:iCs/>
          <w:color w:val="222222"/>
          <w:sz w:val="16"/>
          <w:szCs w:val="16"/>
        </w:rPr>
        <w:t>Note: Ongoing assessment and validation being conducted.</w:t>
      </w:r>
    </w:p>
    <w:p w14:paraId="641C368E" w14:textId="4EE00531" w:rsidR="000908DF" w:rsidRPr="00087B58" w:rsidRDefault="005930E9" w:rsidP="00F35540">
      <w:pPr>
        <w:pStyle w:val="ListParagraph"/>
        <w:spacing w:after="0" w:line="240" w:lineRule="auto"/>
        <w:ind w:left="2160"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Source: </w:t>
      </w:r>
      <w:r w:rsidR="0023610A" w:rsidRPr="00087B58">
        <w:rPr>
          <w:rFonts w:ascii="Arial" w:eastAsia="Arial" w:hAnsi="Arial" w:cs="Arial"/>
          <w:i/>
          <w:color w:val="0070C0"/>
          <w:sz w:val="16"/>
          <w:szCs w:val="16"/>
        </w:rPr>
        <w:t>DSWD-FO XI</w:t>
      </w:r>
    </w:p>
    <w:p w14:paraId="22040A10" w14:textId="77777777" w:rsidR="00F35540" w:rsidRPr="00087B58" w:rsidRDefault="00F35540" w:rsidP="00F35540">
      <w:pPr>
        <w:pStyle w:val="ListParagraph"/>
        <w:spacing w:after="0" w:line="240" w:lineRule="auto"/>
        <w:ind w:left="2160"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36FA410" w14:textId="7B5E760E" w:rsidR="00A766CF" w:rsidRPr="00A766CF" w:rsidRDefault="00FC54C7" w:rsidP="00A766CF">
      <w:pPr>
        <w:numPr>
          <w:ilvl w:val="0"/>
          <w:numId w:val="2"/>
        </w:numPr>
        <w:spacing w:after="0" w:line="240" w:lineRule="auto"/>
        <w:ind w:left="284" w:hanging="360"/>
        <w:contextualSpacing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of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Displaced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Families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/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4D742A" w:rsidRPr="001F5DCB">
        <w:rPr>
          <w:rFonts w:ascii="Arial" w:eastAsia="Arial" w:hAnsi="Arial" w:cs="Arial"/>
          <w:b/>
          <w:color w:val="002060"/>
          <w:sz w:val="24"/>
          <w:szCs w:val="24"/>
        </w:rPr>
        <w:t>Persons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1055E368" w14:textId="026BAF66" w:rsidR="00E04AE5" w:rsidRPr="00EE77EB" w:rsidRDefault="0095737D" w:rsidP="00A766CF">
      <w:pPr>
        <w:spacing w:after="0" w:line="240" w:lineRule="auto"/>
        <w:ind w:left="567"/>
        <w:contextualSpacing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>
        <w:rPr>
          <w:rFonts w:ascii="Arial" w:hAnsi="Arial" w:cs="Arial"/>
          <w:bCs/>
          <w:color w:val="auto"/>
          <w:sz w:val="24"/>
          <w:szCs w:val="24"/>
          <w:shd w:val="clear" w:color="auto" w:fill="FFFFFF"/>
        </w:rPr>
        <w:t>A total of</w:t>
      </w:r>
      <w:r w:rsidR="00AA6CEC" w:rsidRPr="00EE77EB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 xml:space="preserve"> </w:t>
      </w:r>
      <w:r w:rsidR="00837A1B" w:rsidRPr="00DC730B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>823</w:t>
      </w:r>
      <w:r w:rsidR="00F35540" w:rsidRPr="00DC730B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 xml:space="preserve"> </w:t>
      </w:r>
      <w:r w:rsidR="00EB153B" w:rsidRPr="00DC730B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>families</w:t>
      </w:r>
      <w:r w:rsidR="00E04AE5" w:rsidRPr="00DC730B">
        <w:rPr>
          <w:rFonts w:ascii="Arial" w:hAnsi="Arial" w:cs="Arial"/>
          <w:color w:val="0070C0"/>
          <w:sz w:val="24"/>
          <w:szCs w:val="24"/>
          <w:shd w:val="clear" w:color="auto" w:fill="FFFFFF"/>
        </w:rPr>
        <w:t xml:space="preserve"> </w:t>
      </w:r>
      <w:r w:rsidR="00354854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>or</w:t>
      </w:r>
      <w:r w:rsidR="00E04AE5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3F6370" w:rsidRPr="00DC730B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>4,094</w:t>
      </w:r>
      <w:r w:rsidR="00F35540" w:rsidRPr="00DC730B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 xml:space="preserve"> </w:t>
      </w:r>
      <w:r w:rsidR="00354854" w:rsidRPr="00DC730B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>persons</w:t>
      </w:r>
      <w:r w:rsidR="003F6370" w:rsidRPr="00DC730B">
        <w:rPr>
          <w:rFonts w:ascii="Arial" w:hAnsi="Arial" w:cs="Arial"/>
          <w:color w:val="0070C0"/>
          <w:sz w:val="24"/>
          <w:szCs w:val="24"/>
          <w:shd w:val="clear" w:color="auto" w:fill="FFFFFF"/>
        </w:rPr>
        <w:t xml:space="preserve"> </w:t>
      </w:r>
      <w:r w:rsidR="003F6370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>took temporary</w:t>
      </w:r>
      <w:r w:rsidR="00AA6CEC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890200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>shelter</w:t>
      </w:r>
      <w:r w:rsidR="00E04AE5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AE096E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>in</w:t>
      </w:r>
      <w:r w:rsidR="00E04AE5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3F6370" w:rsidRPr="00DC730B">
        <w:rPr>
          <w:rFonts w:ascii="Arial" w:hAnsi="Arial" w:cs="Arial"/>
          <w:b/>
          <w:color w:val="0070C0"/>
          <w:sz w:val="24"/>
          <w:szCs w:val="24"/>
          <w:shd w:val="clear" w:color="auto" w:fill="FFFFFF"/>
        </w:rPr>
        <w:t>3</w:t>
      </w:r>
      <w:r w:rsidR="009476E0" w:rsidRPr="00DC730B">
        <w:rPr>
          <w:rFonts w:ascii="Arial" w:hAnsi="Arial" w:cs="Arial"/>
          <w:b/>
          <w:color w:val="0070C0"/>
          <w:sz w:val="24"/>
          <w:szCs w:val="24"/>
          <w:shd w:val="clear" w:color="auto" w:fill="FFFFFF"/>
        </w:rPr>
        <w:t xml:space="preserve"> Evacuation Centers</w:t>
      </w:r>
      <w:r w:rsidR="009476E0" w:rsidRPr="003F6370">
        <w:rPr>
          <w:rFonts w:ascii="Arial" w:hAnsi="Arial" w:cs="Arial"/>
          <w:b/>
          <w:color w:val="auto"/>
          <w:sz w:val="24"/>
          <w:szCs w:val="24"/>
          <w:shd w:val="clear" w:color="auto" w:fill="FFFFFF"/>
        </w:rPr>
        <w:t xml:space="preserve"> </w:t>
      </w:r>
      <w:r w:rsidR="00C16747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n </w:t>
      </w:r>
      <w:proofErr w:type="spellStart"/>
      <w:r w:rsidR="000B2E3D">
        <w:rPr>
          <w:rFonts w:ascii="Arial" w:eastAsia="Arial" w:hAnsi="Arial" w:cs="Arial"/>
          <w:b/>
          <w:color w:val="0070C0"/>
          <w:sz w:val="24"/>
          <w:szCs w:val="24"/>
        </w:rPr>
        <w:t>Brgys</w:t>
      </w:r>
      <w:proofErr w:type="spellEnd"/>
      <w:r w:rsidR="000B2E3D">
        <w:rPr>
          <w:rFonts w:ascii="Arial" w:eastAsia="Arial" w:hAnsi="Arial" w:cs="Arial"/>
          <w:b/>
          <w:color w:val="0070C0"/>
          <w:sz w:val="24"/>
          <w:szCs w:val="24"/>
        </w:rPr>
        <w:t xml:space="preserve">. </w:t>
      </w:r>
      <w:proofErr w:type="spellStart"/>
      <w:r w:rsidR="000B2E3D">
        <w:rPr>
          <w:rFonts w:ascii="Arial" w:eastAsia="Arial" w:hAnsi="Arial" w:cs="Arial"/>
          <w:b/>
          <w:color w:val="0070C0"/>
          <w:sz w:val="24"/>
          <w:szCs w:val="24"/>
        </w:rPr>
        <w:t>T</w:t>
      </w:r>
      <w:r w:rsidR="00C41019">
        <w:rPr>
          <w:rFonts w:ascii="Arial" w:eastAsia="Arial" w:hAnsi="Arial" w:cs="Arial"/>
          <w:b/>
          <w:color w:val="0070C0"/>
          <w:sz w:val="24"/>
          <w:szCs w:val="24"/>
        </w:rPr>
        <w:t>ibungco</w:t>
      </w:r>
      <w:proofErr w:type="spellEnd"/>
      <w:r w:rsidR="00C4101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4101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d </w:t>
      </w:r>
      <w:proofErr w:type="spellStart"/>
      <w:r w:rsidR="00C41019" w:rsidRPr="00C41019">
        <w:rPr>
          <w:rFonts w:ascii="Arial" w:eastAsia="Arial" w:hAnsi="Arial" w:cs="Arial"/>
          <w:b/>
          <w:color w:val="0070C0"/>
          <w:sz w:val="24"/>
          <w:szCs w:val="24"/>
        </w:rPr>
        <w:t>Lizada</w:t>
      </w:r>
      <w:proofErr w:type="spellEnd"/>
      <w:r w:rsidR="003F6370" w:rsidRPr="00C41019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F6370" w:rsidRPr="0043401A">
        <w:rPr>
          <w:rFonts w:ascii="Arial" w:eastAsia="Arial" w:hAnsi="Arial" w:cs="Arial"/>
          <w:b/>
          <w:color w:val="0070C0"/>
          <w:sz w:val="24"/>
          <w:szCs w:val="24"/>
        </w:rPr>
        <w:t xml:space="preserve"> Davao City</w:t>
      </w:r>
      <w:r w:rsidR="003F6370">
        <w:rPr>
          <w:rFonts w:ascii="Arial" w:eastAsia="Arial" w:hAnsi="Arial" w:cs="Arial"/>
          <w:b/>
          <w:color w:val="auto"/>
          <w:sz w:val="24"/>
          <w:szCs w:val="24"/>
        </w:rPr>
        <w:t xml:space="preserve">. </w:t>
      </w:r>
      <w:r w:rsidR="003F6370" w:rsidRP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>All of these families have returned home</w:t>
      </w:r>
      <w:r w:rsidR="003F637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3F6370" w:rsidRPr="00EE77EB">
        <w:rPr>
          <w:rFonts w:ascii="Arial" w:hAnsi="Arial" w:cs="Arial"/>
          <w:color w:val="auto"/>
          <w:sz w:val="24"/>
          <w:szCs w:val="24"/>
          <w:shd w:val="clear" w:color="auto" w:fill="FFFFFF"/>
        </w:rPr>
        <w:t>(see Table 2).</w:t>
      </w:r>
    </w:p>
    <w:p w14:paraId="4A01CF8B" w14:textId="77777777" w:rsidR="001B7B64" w:rsidRPr="009363AB" w:rsidRDefault="001B7B64" w:rsidP="00C95AA8">
      <w:pPr>
        <w:pStyle w:val="ListParagraph"/>
        <w:spacing w:after="0" w:line="240" w:lineRule="auto"/>
        <w:ind w:left="284"/>
        <w:jc w:val="both"/>
        <w:rPr>
          <w:rFonts w:ascii="Arial" w:hAnsi="Arial" w:cs="Arial"/>
          <w:b/>
          <w:bCs/>
          <w:i/>
          <w:iCs/>
          <w:color w:val="auto"/>
          <w:sz w:val="24"/>
          <w:szCs w:val="24"/>
          <w:shd w:val="clear" w:color="auto" w:fill="FFFFFF"/>
        </w:rPr>
      </w:pPr>
    </w:p>
    <w:p w14:paraId="4283DB44" w14:textId="77777777" w:rsidR="00C71101" w:rsidRPr="00087B58" w:rsidRDefault="006265AF" w:rsidP="00A766CF">
      <w:pPr>
        <w:pStyle w:val="ListParagraph"/>
        <w:spacing w:after="0" w:line="240" w:lineRule="auto"/>
        <w:ind w:left="567"/>
        <w:jc w:val="both"/>
        <w:rPr>
          <w:rFonts w:ascii="Arial" w:hAnsi="Arial" w:cs="Arial"/>
          <w:b/>
          <w:bCs/>
          <w:color w:val="auto"/>
          <w:sz w:val="20"/>
          <w:szCs w:val="20"/>
          <w:shd w:val="clear" w:color="auto" w:fill="FFFFFF"/>
        </w:rPr>
      </w:pP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Table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2.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Number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of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Displaced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Families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/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Persons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Inside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Evacuation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Center</w:t>
      </w:r>
      <w:r w:rsidR="00DF3AD7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s</w:t>
      </w:r>
    </w:p>
    <w:tbl>
      <w:tblPr>
        <w:tblW w:w="4712" w:type="pct"/>
        <w:tblInd w:w="56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"/>
        <w:gridCol w:w="3119"/>
        <w:gridCol w:w="995"/>
        <w:gridCol w:w="993"/>
        <w:gridCol w:w="850"/>
        <w:gridCol w:w="995"/>
        <w:gridCol w:w="993"/>
        <w:gridCol w:w="949"/>
      </w:tblGrid>
      <w:tr w:rsidR="009743A1" w:rsidRPr="009743A1" w14:paraId="3148C319" w14:textId="77777777" w:rsidTr="00837A1B">
        <w:trPr>
          <w:trHeight w:val="20"/>
        </w:trPr>
        <w:tc>
          <w:tcPr>
            <w:tcW w:w="185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CF334" w14:textId="77777777" w:rsidR="009743A1" w:rsidRPr="009743A1" w:rsidRDefault="009743A1" w:rsidP="006F391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8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AFC97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6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8F981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9743A1" w:rsidRPr="009743A1" w14:paraId="26D880AB" w14:textId="77777777" w:rsidTr="00837A1B">
        <w:trPr>
          <w:trHeight w:val="20"/>
        </w:trPr>
        <w:tc>
          <w:tcPr>
            <w:tcW w:w="185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16C06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8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A0921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6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D26DC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A766CF" w:rsidRPr="009743A1" w14:paraId="24FEA5D3" w14:textId="77777777" w:rsidTr="00837A1B">
        <w:trPr>
          <w:trHeight w:val="20"/>
        </w:trPr>
        <w:tc>
          <w:tcPr>
            <w:tcW w:w="185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CE32E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8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4B5C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BAE43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90FC3" w14:textId="5E9DC05B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766CF" w:rsidRPr="009743A1" w14:paraId="5212BE32" w14:textId="77777777" w:rsidTr="00837A1B">
        <w:trPr>
          <w:trHeight w:val="20"/>
        </w:trPr>
        <w:tc>
          <w:tcPr>
            <w:tcW w:w="185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C5E67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E6B96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22EFC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15D0D" w14:textId="2741B474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M 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B9DF4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7787F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9EB0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A766CF" w:rsidRPr="009743A1" w14:paraId="1DC70F96" w14:textId="77777777" w:rsidTr="00837A1B">
        <w:trPr>
          <w:trHeight w:val="20"/>
        </w:trPr>
        <w:tc>
          <w:tcPr>
            <w:tcW w:w="185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D5FD5" w14:textId="77777777" w:rsidR="009476E0" w:rsidRPr="009743A1" w:rsidRDefault="009476E0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5239E7" w14:textId="3B3EAAC0" w:rsidR="009476E0" w:rsidRPr="009743A1" w:rsidRDefault="001F5DC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456B9" w14:textId="4E7B7705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FF97CD" w14:textId="14FAB6E1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F6DD7" w14:textId="21A0A25F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586D4" w14:textId="4CF8D55E" w:rsidR="009476E0" w:rsidRPr="009743A1" w:rsidRDefault="00837A1B" w:rsidP="001F5DC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  <w:tc>
          <w:tcPr>
            <w:tcW w:w="51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255EB" w14:textId="451A1129" w:rsidR="009476E0" w:rsidRPr="009743A1" w:rsidRDefault="003F6370" w:rsidP="001F5DC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</w:tr>
      <w:tr w:rsidR="00837A1B" w:rsidRPr="009743A1" w14:paraId="74015C46" w14:textId="77777777" w:rsidTr="00837A1B">
        <w:trPr>
          <w:trHeight w:val="20"/>
        </w:trPr>
        <w:tc>
          <w:tcPr>
            <w:tcW w:w="18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DA0AA" w14:textId="4462F7F2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F99C49" w14:textId="7F50D9C5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D602D" w14:textId="0604BB43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F9F61" w14:textId="4CC7A1F4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E1F7A0" w14:textId="53539C5F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E56F1E" w14:textId="36860AA1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085D"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5E4C25E" w14:textId="71A23EA6" w:rsidR="00837A1B" w:rsidRPr="009743A1" w:rsidRDefault="003F6370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</w:tr>
      <w:tr w:rsidR="00837A1B" w:rsidRPr="009743A1" w14:paraId="6963A298" w14:textId="77777777" w:rsidTr="00837A1B">
        <w:trPr>
          <w:trHeight w:val="20"/>
        </w:trPr>
        <w:tc>
          <w:tcPr>
            <w:tcW w:w="18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DD83F" w14:textId="570C8754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vao Del Sur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DDB9B" w14:textId="291C7E25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FE8062" w14:textId="10901099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FF67D" w14:textId="6A30F620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FC671" w14:textId="03828E52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09CBD42" w14:textId="2DF0E373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085D"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8156F81" w14:textId="55C1E3A3" w:rsidR="00837A1B" w:rsidRPr="009743A1" w:rsidRDefault="003F6370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</w:tr>
      <w:tr w:rsidR="00A766CF" w:rsidRPr="009743A1" w14:paraId="24201426" w14:textId="77777777" w:rsidTr="00A766CF">
        <w:trPr>
          <w:trHeight w:val="20"/>
        </w:trPr>
        <w:tc>
          <w:tcPr>
            <w:tcW w:w="1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18F71" w14:textId="77777777" w:rsidR="009476E0" w:rsidRPr="009743A1" w:rsidRDefault="009476E0" w:rsidP="006F3917">
            <w:pPr>
              <w:spacing w:after="0" w:line="240" w:lineRule="auto"/>
              <w:ind w:left="11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743A1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89CF1" w14:textId="49E3D4AE" w:rsidR="009476E0" w:rsidRPr="009743A1" w:rsidRDefault="00837A1B" w:rsidP="003627D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vao City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9C0E8" w14:textId="358AC387" w:rsidR="009476E0" w:rsidRPr="009743A1" w:rsidRDefault="001F5DCB" w:rsidP="006F3917">
            <w:pPr>
              <w:spacing w:after="0" w:line="240" w:lineRule="auto"/>
              <w:ind w:left="118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 w:rsidR="009476E0" w:rsidRPr="009743A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A9220" w14:textId="10E0FAF3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  <w:r w:rsidR="009476E0" w:rsidRPr="009743A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B48342" w14:textId="093BB078" w:rsidR="009476E0" w:rsidRPr="00CE53FE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823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C4635" w14:textId="4C7127E9" w:rsidR="009476E0" w:rsidRPr="00CE53FE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  <w:r w:rsidR="009476E0" w:rsidRPr="00CE53F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1BE20D2" w14:textId="30FAF151" w:rsidR="009476E0" w:rsidRPr="00837A1B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37A1B">
              <w:rPr>
                <w:rFonts w:ascii="Arial" w:hAnsi="Arial" w:cs="Arial"/>
                <w:i/>
                <w:iCs/>
                <w:sz w:val="20"/>
                <w:szCs w:val="20"/>
              </w:rPr>
              <w:t>4,094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5FDC94A" w14:textId="55F8FC23" w:rsidR="009476E0" w:rsidRPr="00CE53FE" w:rsidRDefault="003F6370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-</w:t>
            </w:r>
          </w:p>
        </w:tc>
      </w:tr>
    </w:tbl>
    <w:p w14:paraId="17AB8F60" w14:textId="77777777" w:rsidR="00B55508" w:rsidRPr="00B55508" w:rsidRDefault="00B55508" w:rsidP="005B126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567"/>
        <w:rPr>
          <w:rFonts w:eastAsia="Times New Roman"/>
        </w:rPr>
      </w:pPr>
      <w:r w:rsidRPr="00B55508">
        <w:rPr>
          <w:rFonts w:ascii="Arial" w:eastAsia="Times New Roman" w:hAnsi="Arial" w:cs="Arial"/>
          <w:i/>
          <w:iCs/>
          <w:color w:val="222222"/>
          <w:sz w:val="16"/>
          <w:szCs w:val="16"/>
        </w:rPr>
        <w:t>Note: Ongoing assessment and validation being conducted.</w:t>
      </w:r>
    </w:p>
    <w:p w14:paraId="6FF12418" w14:textId="7727B45E" w:rsidR="00F35540" w:rsidRDefault="00875F87" w:rsidP="00F35540">
      <w:pPr>
        <w:spacing w:after="0" w:line="240" w:lineRule="auto"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87B58">
        <w:rPr>
          <w:rFonts w:ascii="Arial" w:hAnsi="Arial" w:cs="Arial"/>
          <w:i/>
          <w:iCs/>
          <w:color w:val="0070C0"/>
          <w:sz w:val="16"/>
          <w:szCs w:val="16"/>
          <w:shd w:val="clear" w:color="auto" w:fill="FFFFFF"/>
        </w:rPr>
        <w:t>S</w:t>
      </w: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ource: </w:t>
      </w:r>
      <w:r w:rsidR="0023610A" w:rsidRPr="00087B58">
        <w:rPr>
          <w:rFonts w:ascii="Arial" w:eastAsia="Arial" w:hAnsi="Arial" w:cs="Arial"/>
          <w:i/>
          <w:color w:val="0070C0"/>
          <w:sz w:val="16"/>
          <w:szCs w:val="16"/>
        </w:rPr>
        <w:t>DSWD-FO XI</w:t>
      </w:r>
    </w:p>
    <w:p w14:paraId="3FBEE31D" w14:textId="34D8AB12" w:rsidR="0006692D" w:rsidRPr="00087B58" w:rsidRDefault="0006692D" w:rsidP="0095737D">
      <w:pPr>
        <w:spacing w:after="0" w:line="240" w:lineRule="auto"/>
        <w:ind w:left="284"/>
        <w:contextualSpacing/>
        <w:jc w:val="both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1CDAF1D" w14:textId="37F85843" w:rsidR="001F5DCB" w:rsidRPr="001F5DCB" w:rsidRDefault="001F5DCB" w:rsidP="00AE096E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0105ACB9" w14:textId="4734542D" w:rsidR="003D0AEA" w:rsidRPr="009B28CF" w:rsidRDefault="00FC54C7" w:rsidP="00AE096E">
      <w:pPr>
        <w:pStyle w:val="Heading1"/>
        <w:shd w:val="clear" w:color="auto" w:fill="FFFFFF"/>
        <w:spacing w:before="0" w:after="0"/>
        <w:contextualSpacing/>
        <w:rPr>
          <w:rFonts w:ascii="Arial" w:eastAsia="Arial" w:hAnsi="Arial" w:cs="Arial"/>
          <w:color w:val="222222"/>
          <w:sz w:val="28"/>
          <w:szCs w:val="28"/>
        </w:rPr>
      </w:pPr>
      <w:r w:rsidRPr="009B28CF">
        <w:rPr>
          <w:rFonts w:ascii="Arial" w:eastAsia="Arial" w:hAnsi="Arial" w:cs="Arial"/>
          <w:color w:val="002060"/>
          <w:sz w:val="28"/>
          <w:szCs w:val="28"/>
        </w:rPr>
        <w:t>SITUATIONAL</w:t>
      </w:r>
      <w:r w:rsidR="00E04AE5" w:rsidRPr="009B28CF">
        <w:rPr>
          <w:rFonts w:ascii="Arial" w:eastAsia="Arial" w:hAnsi="Arial" w:cs="Arial"/>
          <w:color w:val="002060"/>
          <w:sz w:val="28"/>
          <w:szCs w:val="28"/>
        </w:rPr>
        <w:t xml:space="preserve"> </w:t>
      </w:r>
      <w:r w:rsidRPr="009B28CF">
        <w:rPr>
          <w:rFonts w:ascii="Arial" w:eastAsia="Arial" w:hAnsi="Arial" w:cs="Arial"/>
          <w:color w:val="002060"/>
          <w:sz w:val="28"/>
          <w:szCs w:val="28"/>
        </w:rPr>
        <w:t>REPORT</w:t>
      </w:r>
    </w:p>
    <w:p w14:paraId="51BFF173" w14:textId="77777777" w:rsidR="001B7B64" w:rsidRPr="00087B58" w:rsidRDefault="001B7B64" w:rsidP="00AE096E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B9EA41E" w14:textId="77777777" w:rsidR="003D0AEA" w:rsidRPr="00087B58" w:rsidRDefault="003D0AEA" w:rsidP="00AE096E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087B58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123"/>
        <w:gridCol w:w="7614"/>
      </w:tblGrid>
      <w:tr w:rsidR="003D0AEA" w:rsidRPr="009B28CF" w14:paraId="59976603" w14:textId="77777777" w:rsidTr="00890200">
        <w:trPr>
          <w:trHeight w:val="20"/>
          <w:tblHeader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0AE1F3" w14:textId="77777777" w:rsidR="003D0AEA" w:rsidRPr="009B28CF" w:rsidRDefault="003D0AEA" w:rsidP="00AE096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8AF2F4" w14:textId="77777777" w:rsidR="003D0AEA" w:rsidRPr="009B28CF" w:rsidRDefault="003D0AEA" w:rsidP="00AE096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3D0AEA" w:rsidRPr="009B28CF" w14:paraId="39444973" w14:textId="77777777" w:rsidTr="00890200">
        <w:trPr>
          <w:trHeight w:val="20"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316618" w14:textId="2E0F73C8" w:rsidR="003D0AEA" w:rsidRPr="003F6370" w:rsidRDefault="00A766CF" w:rsidP="0006692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2</w:t>
            </w:r>
            <w:r w:rsidR="003F6370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3</w:t>
            </w:r>
            <w:r w:rsidR="00C92A41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October</w:t>
            </w:r>
            <w:r w:rsidR="00FF55CF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2020</w:t>
            </w:r>
          </w:p>
        </w:tc>
        <w:tc>
          <w:tcPr>
            <w:tcW w:w="3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267ADE" w14:textId="5352E08A" w:rsidR="003D0AEA" w:rsidRPr="003F6370" w:rsidRDefault="003D0AEA" w:rsidP="00AE096E">
            <w:pPr>
              <w:widowControl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170" w:hanging="191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s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Monitoring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Information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(DROMIC)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DSWD-DRMB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E72D8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is closely coordinating </w:t>
            </w:r>
            <w:r w:rsidR="0074289B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74289B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55CF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X</w:t>
            </w:r>
            <w:r w:rsidR="0023610A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I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significant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reports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on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status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affected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families,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assistance,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relief</w:t>
            </w:r>
            <w:r w:rsidR="00E04AE5"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F6370">
              <w:rPr>
                <w:rFonts w:ascii="Arial" w:eastAsia="Arial" w:hAnsi="Arial" w:cs="Arial"/>
                <w:color w:val="auto"/>
                <w:sz w:val="20"/>
                <w:szCs w:val="20"/>
              </w:rPr>
              <w:t>efforts.</w:t>
            </w:r>
          </w:p>
        </w:tc>
      </w:tr>
    </w:tbl>
    <w:p w14:paraId="52AB16BB" w14:textId="4F49873E" w:rsidR="00EA3357" w:rsidRPr="00087B58" w:rsidRDefault="00EA3357" w:rsidP="00AE096E">
      <w:pPr>
        <w:spacing w:after="0" w:line="240" w:lineRule="auto"/>
        <w:contextualSpacing/>
        <w:rPr>
          <w:rFonts w:ascii="Arial" w:eastAsia="Arial" w:hAnsi="Arial" w:cs="Arial"/>
          <w:b/>
          <w:color w:val="222222"/>
          <w:sz w:val="24"/>
          <w:szCs w:val="24"/>
        </w:rPr>
      </w:pPr>
    </w:p>
    <w:p w14:paraId="4492A6FC" w14:textId="493F6A64" w:rsidR="00470FE4" w:rsidRPr="00087B58" w:rsidRDefault="00FC54C7" w:rsidP="00AE096E">
      <w:pPr>
        <w:spacing w:after="0" w:line="240" w:lineRule="auto"/>
        <w:contextualSpacing/>
        <w:rPr>
          <w:rFonts w:ascii="Arial" w:eastAsia="Arial" w:hAnsi="Arial" w:cs="Arial"/>
          <w:color w:val="auto"/>
          <w:sz w:val="24"/>
          <w:szCs w:val="24"/>
        </w:rPr>
      </w:pPr>
      <w:r w:rsidRPr="00087B58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E04AE5" w:rsidRPr="00087B58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FF55CF" w:rsidRPr="00087B58">
        <w:rPr>
          <w:rFonts w:ascii="Arial" w:eastAsia="Arial" w:hAnsi="Arial" w:cs="Arial"/>
          <w:b/>
          <w:color w:val="auto"/>
          <w:sz w:val="24"/>
          <w:szCs w:val="24"/>
        </w:rPr>
        <w:t>XI</w:t>
      </w:r>
    </w:p>
    <w:tbl>
      <w:tblPr>
        <w:tblStyle w:val="a4"/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7613"/>
      </w:tblGrid>
      <w:tr w:rsidR="00470FE4" w:rsidRPr="009B28CF" w14:paraId="7E2BBA78" w14:textId="77777777" w:rsidTr="00890200">
        <w:trPr>
          <w:trHeight w:val="20"/>
          <w:jc w:val="center"/>
        </w:trPr>
        <w:tc>
          <w:tcPr>
            <w:tcW w:w="212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CDC66" w14:textId="77777777" w:rsidR="00470FE4" w:rsidRPr="009B28CF" w:rsidRDefault="00FC54C7" w:rsidP="00AE096E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bookmarkStart w:id="2" w:name="_1fob9te" w:colFirst="0" w:colLast="0"/>
            <w:bookmarkEnd w:id="2"/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DATE</w:t>
            </w:r>
          </w:p>
        </w:tc>
        <w:tc>
          <w:tcPr>
            <w:tcW w:w="76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17A7C" w14:textId="77777777" w:rsidR="00470FE4" w:rsidRDefault="00FC54C7" w:rsidP="00AE096E">
            <w:pPr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  <w:p w14:paraId="73402080" w14:textId="60E01278" w:rsidR="00837A1B" w:rsidRPr="00837A1B" w:rsidRDefault="00837A1B" w:rsidP="00837A1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66CF" w:rsidRPr="009B28CF" w14:paraId="7B7AAE17" w14:textId="77777777" w:rsidTr="00890200">
        <w:trPr>
          <w:trHeight w:val="20"/>
          <w:jc w:val="center"/>
        </w:trPr>
        <w:tc>
          <w:tcPr>
            <w:tcW w:w="212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887F8" w14:textId="60AECA1D" w:rsidR="00A766CF" w:rsidRPr="00A766CF" w:rsidRDefault="00A766CF" w:rsidP="00AE096E">
            <w:pPr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 w:rsidRPr="00A766CF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E80D4B">
              <w:rPr>
                <w:rFonts w:ascii="Arial" w:eastAsia="Arial" w:hAnsi="Arial" w:cs="Arial"/>
                <w:color w:val="0070C0"/>
                <w:sz w:val="20"/>
                <w:szCs w:val="20"/>
              </w:rPr>
              <w:t>3</w:t>
            </w:r>
            <w:r w:rsidRPr="00A766C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October 2020</w:t>
            </w:r>
          </w:p>
        </w:tc>
        <w:tc>
          <w:tcPr>
            <w:tcW w:w="76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85B48" w14:textId="0997B738" w:rsidR="00A910CE" w:rsidRPr="00A910CE" w:rsidRDefault="00E80D4B" w:rsidP="00E80D4B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DSWD-Field Office XI i</w:t>
            </w:r>
            <w:r w:rsidR="00A910CE" w:rsidRPr="00A910CE">
              <w:rPr>
                <w:rFonts w:ascii="Arial" w:hAnsi="Arial" w:cs="Arial"/>
                <w:color w:val="0070C0"/>
                <w:sz w:val="20"/>
                <w:szCs w:val="20"/>
              </w:rPr>
              <w:t xml:space="preserve">s in close coordination with the City Social Welfare Development Office for report updates. </w:t>
            </w:r>
          </w:p>
          <w:p w14:paraId="33E29D91" w14:textId="7918A165" w:rsidR="00A910CE" w:rsidRPr="00A910CE" w:rsidRDefault="00E80D4B" w:rsidP="00E80D4B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DSWD-Field Office XI c</w:t>
            </w:r>
            <w:r w:rsidR="00A910CE" w:rsidRPr="00A910CE">
              <w:rPr>
                <w:rFonts w:ascii="Arial" w:hAnsi="Arial" w:cs="Arial"/>
                <w:color w:val="0070C0"/>
                <w:sz w:val="20"/>
                <w:szCs w:val="20"/>
              </w:rPr>
              <w:t>onducted ocular visit in the affected area.</w:t>
            </w:r>
          </w:p>
          <w:p w14:paraId="63DA9CD8" w14:textId="77777777" w:rsidR="009974CA" w:rsidRDefault="00E80D4B" w:rsidP="009974C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The LGU Davao City is c</w:t>
            </w:r>
            <w:r w:rsidRP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losely monitor</w:t>
            </w:r>
            <w:r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ing the situation of affected families.</w:t>
            </w:r>
            <w:r w:rsidRP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 xml:space="preserve"> </w:t>
            </w:r>
          </w:p>
          <w:p w14:paraId="06D4B178" w14:textId="77777777" w:rsidR="009974CA" w:rsidRDefault="009974CA" w:rsidP="009974C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 xml:space="preserve">The LGU Davao City </w:t>
            </w:r>
            <w:r w:rsid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c</w:t>
            </w:r>
            <w:r w:rsidR="00E80D4B" w:rsidRP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onducted</w:t>
            </w:r>
            <w:r w:rsid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 xml:space="preserve"> data p</w:t>
            </w:r>
            <w:r w:rsidR="00E80D4B" w:rsidRP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rofiling and assessment</w:t>
            </w:r>
            <w:r w:rsidR="00E80D4B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.</w:t>
            </w:r>
          </w:p>
          <w:p w14:paraId="1D45026C" w14:textId="2570CE15" w:rsidR="00A766CF" w:rsidRPr="009974CA" w:rsidRDefault="009974CA" w:rsidP="009974CA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The LGU Davao City p</w:t>
            </w:r>
            <w:r w:rsidR="00E80D4B" w:rsidRPr="009974CA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rovided 2 kilos of rice</w:t>
            </w:r>
            <w:r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 xml:space="preserve"> each </w:t>
            </w:r>
            <w:r w:rsidR="00103229"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family</w:t>
            </w:r>
            <w:r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  <w:t>.</w:t>
            </w:r>
          </w:p>
        </w:tc>
      </w:tr>
    </w:tbl>
    <w:p w14:paraId="5EE2023A" w14:textId="350E12AD" w:rsidR="0022209F" w:rsidRDefault="0022209F" w:rsidP="00D34D09">
      <w:pPr>
        <w:spacing w:after="0" w:line="240" w:lineRule="auto"/>
        <w:contextualSpacing/>
        <w:rPr>
          <w:rFonts w:ascii="Arial" w:eastAsia="Arial" w:hAnsi="Arial" w:cs="Arial"/>
          <w:i/>
          <w:sz w:val="24"/>
          <w:szCs w:val="24"/>
        </w:rPr>
      </w:pPr>
      <w:bookmarkStart w:id="3" w:name="_3znysh7" w:colFirst="0" w:colLast="0"/>
      <w:bookmarkEnd w:id="3"/>
    </w:p>
    <w:p w14:paraId="256CE730" w14:textId="2DD4FC5B" w:rsidR="00470FE4" w:rsidRPr="0022209F" w:rsidRDefault="00FC54C7" w:rsidP="00AE096E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22209F">
        <w:rPr>
          <w:rFonts w:ascii="Arial" w:eastAsia="Arial" w:hAnsi="Arial" w:cs="Arial"/>
          <w:i/>
          <w:sz w:val="20"/>
          <w:szCs w:val="20"/>
        </w:rPr>
        <w:t>*****</w:t>
      </w:r>
    </w:p>
    <w:p w14:paraId="5DEDE770" w14:textId="0095B492" w:rsidR="00470FE4" w:rsidRPr="0022209F" w:rsidRDefault="006265AF" w:rsidP="00AE096E">
      <w:pPr>
        <w:spacing w:after="0" w:line="240" w:lineRule="auto"/>
        <w:contextualSpacing/>
        <w:jc w:val="both"/>
        <w:rPr>
          <w:rFonts w:ascii="Arial" w:eastAsia="Arial" w:hAnsi="Arial" w:cs="Arial"/>
          <w:sz w:val="20"/>
          <w:szCs w:val="20"/>
        </w:rPr>
      </w:pP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Disaster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Response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Operations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nitoring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d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formation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enter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(DROMIC)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of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DSWD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ntinues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o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losely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ordinate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with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DSWD-FO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1B7B64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X</w:t>
      </w:r>
      <w:r w:rsidR="0023610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for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ignificant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disaster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response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updates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d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ssistance</w:t>
      </w:r>
      <w:r w:rsidR="00E04AE5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6A63BA" w:rsidRPr="0022209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vided.</w:t>
      </w:r>
    </w:p>
    <w:p w14:paraId="0AD4AD13" w14:textId="77777777" w:rsidR="00D6454A" w:rsidRPr="00087B58" w:rsidRDefault="00D6454A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31ADC135" w14:textId="77777777" w:rsidR="00BF6D1D" w:rsidRDefault="00BF6D1D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1D59711" w14:textId="0E15574B" w:rsidR="00470FE4" w:rsidRPr="00087B58" w:rsidRDefault="00837A1B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2A115F10" w14:textId="139DFFD5" w:rsidR="00584FCB" w:rsidRDefault="00FC54C7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bookmarkStart w:id="4" w:name="_2et92p0" w:colFirst="0" w:colLast="0"/>
      <w:bookmarkEnd w:id="4"/>
      <w:r w:rsidRPr="00087B58">
        <w:rPr>
          <w:rFonts w:ascii="Arial" w:eastAsia="Arial" w:hAnsi="Arial" w:cs="Arial"/>
          <w:sz w:val="24"/>
          <w:szCs w:val="24"/>
        </w:rPr>
        <w:t>Releasing</w:t>
      </w:r>
      <w:r w:rsidR="00E04AE5" w:rsidRPr="00087B58">
        <w:rPr>
          <w:rFonts w:ascii="Arial" w:eastAsia="Arial" w:hAnsi="Arial" w:cs="Arial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sz w:val="24"/>
          <w:szCs w:val="24"/>
        </w:rPr>
        <w:t>Officer</w:t>
      </w:r>
    </w:p>
    <w:p w14:paraId="2F6C5377" w14:textId="401E58BF" w:rsidR="00D40B56" w:rsidRDefault="00D40B56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673F74BF" w14:textId="30BDF689" w:rsidR="00D40B56" w:rsidRDefault="00D40B56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36C59E7B" w14:textId="20E15C11" w:rsidR="00D40B56" w:rsidRPr="00D40B56" w:rsidRDefault="00D40B56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sectPr w:rsidR="00D40B56" w:rsidRPr="00D40B56" w:rsidSect="00B520AF">
      <w:headerReference w:type="default" r:id="rId8"/>
      <w:footerReference w:type="default" r:id="rId9"/>
      <w:pgSz w:w="11907" w:h="16839" w:code="9"/>
      <w:pgMar w:top="374" w:right="1080" w:bottom="720" w:left="1080" w:header="360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4EC62" w14:textId="77777777" w:rsidR="00055104" w:rsidRDefault="00055104">
      <w:pPr>
        <w:spacing w:after="0" w:line="240" w:lineRule="auto"/>
      </w:pPr>
      <w:r>
        <w:separator/>
      </w:r>
    </w:p>
  </w:endnote>
  <w:endnote w:type="continuationSeparator" w:id="0">
    <w:p w14:paraId="794A2F01" w14:textId="77777777" w:rsidR="00055104" w:rsidRDefault="00055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9287B" w14:textId="77777777" w:rsidR="00470FE4" w:rsidRDefault="00470FE4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38B7F1D4" w14:textId="0C09DFF1" w:rsidR="00837A1B" w:rsidRPr="00837A1B" w:rsidRDefault="00FC54C7" w:rsidP="00837A1B">
    <w:pPr>
      <w:tabs>
        <w:tab w:val="left" w:pos="2371"/>
        <w:tab w:val="center" w:pos="5233"/>
      </w:tabs>
      <w:spacing w:after="0" w:line="240" w:lineRule="auto"/>
      <w:ind w:left="-284"/>
      <w:jc w:val="right"/>
      <w:rPr>
        <w:rFonts w:ascii="Arial" w:hAnsi="Arial" w:cs="Arial"/>
        <w:bCs/>
        <w:sz w:val="14"/>
        <w:szCs w:val="16"/>
      </w:rPr>
    </w:pPr>
    <w:r w:rsidRPr="006404CC">
      <w:rPr>
        <w:rFonts w:ascii="Arial" w:hAnsi="Arial" w:cs="Arial"/>
        <w:sz w:val="14"/>
        <w:szCs w:val="16"/>
      </w:rPr>
      <w:t xml:space="preserve">Page </w:t>
    </w:r>
    <w:r w:rsidRPr="006404CC">
      <w:rPr>
        <w:rFonts w:ascii="Arial" w:hAnsi="Arial" w:cs="Arial"/>
        <w:b/>
        <w:sz w:val="14"/>
        <w:szCs w:val="16"/>
      </w:rPr>
      <w:fldChar w:fldCharType="begin"/>
    </w:r>
    <w:r w:rsidRPr="006404CC">
      <w:rPr>
        <w:rFonts w:ascii="Arial" w:hAnsi="Arial" w:cs="Arial"/>
        <w:b/>
        <w:sz w:val="14"/>
        <w:szCs w:val="16"/>
      </w:rPr>
      <w:instrText>PAGE</w:instrText>
    </w:r>
    <w:r w:rsidRPr="006404CC">
      <w:rPr>
        <w:rFonts w:ascii="Arial" w:hAnsi="Arial" w:cs="Arial"/>
        <w:b/>
        <w:sz w:val="14"/>
        <w:szCs w:val="16"/>
      </w:rPr>
      <w:fldChar w:fldCharType="separate"/>
    </w:r>
    <w:r w:rsidR="005B1265">
      <w:rPr>
        <w:rFonts w:ascii="Arial" w:hAnsi="Arial" w:cs="Arial"/>
        <w:b/>
        <w:noProof/>
        <w:sz w:val="14"/>
        <w:szCs w:val="16"/>
      </w:rPr>
      <w:t>2</w:t>
    </w:r>
    <w:r w:rsidRPr="006404CC">
      <w:rPr>
        <w:rFonts w:ascii="Arial" w:hAnsi="Arial" w:cs="Arial"/>
        <w:b/>
        <w:sz w:val="14"/>
        <w:szCs w:val="16"/>
      </w:rPr>
      <w:fldChar w:fldCharType="end"/>
    </w:r>
    <w:r w:rsidRPr="006404CC">
      <w:rPr>
        <w:rFonts w:ascii="Arial" w:hAnsi="Arial" w:cs="Arial"/>
        <w:sz w:val="14"/>
        <w:szCs w:val="16"/>
      </w:rPr>
      <w:t xml:space="preserve"> of </w:t>
    </w:r>
    <w:r w:rsidRPr="006404CC">
      <w:rPr>
        <w:rFonts w:ascii="Arial" w:hAnsi="Arial" w:cs="Arial"/>
        <w:b/>
        <w:sz w:val="14"/>
        <w:szCs w:val="16"/>
      </w:rPr>
      <w:fldChar w:fldCharType="begin"/>
    </w:r>
    <w:r w:rsidRPr="006404CC">
      <w:rPr>
        <w:rFonts w:ascii="Arial" w:hAnsi="Arial" w:cs="Arial"/>
        <w:b/>
        <w:sz w:val="14"/>
        <w:szCs w:val="16"/>
      </w:rPr>
      <w:instrText>NUMPAGES</w:instrText>
    </w:r>
    <w:r w:rsidRPr="006404CC">
      <w:rPr>
        <w:rFonts w:ascii="Arial" w:hAnsi="Arial" w:cs="Arial"/>
        <w:b/>
        <w:sz w:val="14"/>
        <w:szCs w:val="16"/>
      </w:rPr>
      <w:fldChar w:fldCharType="separate"/>
    </w:r>
    <w:r w:rsidR="005B1265">
      <w:rPr>
        <w:rFonts w:ascii="Arial" w:hAnsi="Arial" w:cs="Arial"/>
        <w:b/>
        <w:noProof/>
        <w:sz w:val="14"/>
        <w:szCs w:val="16"/>
      </w:rPr>
      <w:t>2</w:t>
    </w:r>
    <w:r w:rsidRPr="006404CC">
      <w:rPr>
        <w:rFonts w:ascii="Arial" w:hAnsi="Arial" w:cs="Arial"/>
        <w:b/>
        <w:sz w:val="14"/>
        <w:szCs w:val="16"/>
      </w:rPr>
      <w:fldChar w:fldCharType="end"/>
    </w:r>
    <w:r w:rsidR="000C01AD">
      <w:rPr>
        <w:rFonts w:ascii="Arial" w:hAnsi="Arial" w:cs="Arial"/>
        <w:b/>
        <w:sz w:val="14"/>
        <w:szCs w:val="16"/>
      </w:rPr>
      <w:t xml:space="preserve"> </w:t>
    </w:r>
    <w:r w:rsidRPr="006404CC">
      <w:rPr>
        <w:rFonts w:ascii="Arial" w:hAnsi="Arial" w:cs="Arial"/>
        <w:sz w:val="14"/>
        <w:szCs w:val="16"/>
      </w:rPr>
      <w:t>|</w:t>
    </w:r>
    <w:r w:rsidR="003712FF" w:rsidRPr="006404CC">
      <w:rPr>
        <w:rFonts w:ascii="Arial" w:hAnsi="Arial" w:cs="Arial"/>
        <w:sz w:val="14"/>
        <w:szCs w:val="16"/>
      </w:rPr>
      <w:t xml:space="preserve"> </w:t>
    </w:r>
    <w:r w:rsidR="005E5FD3" w:rsidRPr="005E5FD3">
      <w:rPr>
        <w:rFonts w:ascii="Arial" w:hAnsi="Arial" w:cs="Arial"/>
        <w:sz w:val="14"/>
        <w:szCs w:val="16"/>
      </w:rPr>
      <w:t>DSWD DROMIC Report #</w:t>
    </w:r>
    <w:r w:rsidR="00837A1B">
      <w:rPr>
        <w:rFonts w:ascii="Arial" w:hAnsi="Arial" w:cs="Arial"/>
        <w:sz w:val="14"/>
        <w:szCs w:val="16"/>
      </w:rPr>
      <w:t>1</w:t>
    </w:r>
    <w:r w:rsidR="005E5FD3" w:rsidRPr="005E5FD3">
      <w:rPr>
        <w:rFonts w:ascii="Arial" w:hAnsi="Arial" w:cs="Arial"/>
        <w:sz w:val="14"/>
        <w:szCs w:val="16"/>
      </w:rPr>
      <w:t xml:space="preserve"> on the</w:t>
    </w:r>
    <w:r w:rsidR="001F5DCB">
      <w:rPr>
        <w:rFonts w:ascii="Arial" w:hAnsi="Arial" w:cs="Arial"/>
        <w:sz w:val="14"/>
        <w:szCs w:val="16"/>
      </w:rPr>
      <w:t xml:space="preserve"> Flash</w:t>
    </w:r>
    <w:r w:rsidR="00A5709F">
      <w:rPr>
        <w:rFonts w:ascii="Arial" w:hAnsi="Arial" w:cs="Arial"/>
        <w:sz w:val="14"/>
        <w:szCs w:val="16"/>
      </w:rPr>
      <w:t>f</w:t>
    </w:r>
    <w:r w:rsidR="001F5DCB">
      <w:rPr>
        <w:rFonts w:ascii="Arial" w:hAnsi="Arial" w:cs="Arial"/>
        <w:sz w:val="14"/>
        <w:szCs w:val="16"/>
      </w:rPr>
      <w:t xml:space="preserve">lood Incident in </w:t>
    </w:r>
    <w:r w:rsidR="00837A1B" w:rsidRPr="00837A1B">
      <w:rPr>
        <w:rFonts w:ascii="Arial" w:hAnsi="Arial" w:cs="Arial"/>
        <w:bCs/>
        <w:sz w:val="14"/>
        <w:szCs w:val="16"/>
      </w:rPr>
      <w:t>Davao City</w:t>
    </w:r>
    <w:r w:rsidR="00837A1B">
      <w:rPr>
        <w:rFonts w:ascii="Arial" w:hAnsi="Arial" w:cs="Arial"/>
        <w:bCs/>
        <w:sz w:val="14"/>
        <w:szCs w:val="16"/>
      </w:rPr>
      <w:t xml:space="preserve"> </w:t>
    </w:r>
    <w:r w:rsidR="00837A1B" w:rsidRPr="00837A1B">
      <w:rPr>
        <w:rFonts w:ascii="Arial" w:hAnsi="Arial" w:cs="Arial"/>
        <w:bCs/>
        <w:sz w:val="14"/>
        <w:szCs w:val="16"/>
      </w:rPr>
      <w:t>as of 23 October 2020, 6PM</w:t>
    </w:r>
  </w:p>
  <w:p w14:paraId="4EA2E055" w14:textId="03C514DC" w:rsidR="00470FE4" w:rsidRPr="006404CC" w:rsidRDefault="00470FE4" w:rsidP="009743A1">
    <w:pPr>
      <w:tabs>
        <w:tab w:val="left" w:pos="2371"/>
        <w:tab w:val="center" w:pos="5233"/>
      </w:tabs>
      <w:spacing w:after="0" w:line="240" w:lineRule="auto"/>
      <w:ind w:left="-284"/>
      <w:jc w:val="right"/>
      <w:rPr>
        <w:rFonts w:ascii="Arial" w:hAnsi="Arial" w:cs="Arial"/>
        <w:sz w:val="14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5634D1" w14:textId="77777777" w:rsidR="00055104" w:rsidRDefault="00055104">
      <w:pPr>
        <w:spacing w:after="0" w:line="240" w:lineRule="auto"/>
      </w:pPr>
      <w:r>
        <w:separator/>
      </w:r>
    </w:p>
  </w:footnote>
  <w:footnote w:type="continuationSeparator" w:id="0">
    <w:p w14:paraId="77E44CCC" w14:textId="77777777" w:rsidR="00055104" w:rsidRDefault="00055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2EB60" w14:textId="77777777" w:rsidR="005C3E99" w:rsidRDefault="005C3E99" w:rsidP="005C3E99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09C1900" wp14:editId="2F77F8F5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BC9724" w14:textId="77777777" w:rsidR="005C3E99" w:rsidRDefault="005C3E99" w:rsidP="005C3E99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28968E78" wp14:editId="32E465AA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DFF350B" w14:textId="77777777" w:rsidR="005C3E99" w:rsidRDefault="005C3E99" w:rsidP="009B30DF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</w:pPr>
  </w:p>
  <w:p w14:paraId="12A2AF4E" w14:textId="77777777" w:rsidR="00470FE4" w:rsidRPr="005C3E99" w:rsidRDefault="00470FE4" w:rsidP="005C3E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E7EAB222"/>
    <w:lvl w:ilvl="0" w:tplc="5358B2B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33C2A"/>
    <w:multiLevelType w:val="hybridMultilevel"/>
    <w:tmpl w:val="1156739E"/>
    <w:lvl w:ilvl="0" w:tplc="5DE2382A">
      <w:start w:val="20"/>
      <w:numFmt w:val="decimal"/>
      <w:lvlText w:val="%1"/>
      <w:lvlJc w:val="left"/>
      <w:pPr>
        <w:ind w:left="720" w:hanging="360"/>
      </w:pPr>
      <w:rPr>
        <w:rFonts w:eastAsia="Arial"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B7DCA"/>
    <w:multiLevelType w:val="hybridMultilevel"/>
    <w:tmpl w:val="D7A2DA3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7B72BE"/>
    <w:multiLevelType w:val="hybridMultilevel"/>
    <w:tmpl w:val="2190E7C6"/>
    <w:lvl w:ilvl="0" w:tplc="323EC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584E30AE"/>
    <w:lvl w:ilvl="0" w:tplc="A69E7B1C">
      <w:start w:val="1"/>
      <w:numFmt w:val="upperRoman"/>
      <w:lvlText w:val="%1."/>
      <w:lvlJc w:val="left"/>
      <w:pPr>
        <w:ind w:left="862" w:hanging="720"/>
      </w:pPr>
      <w:rPr>
        <w:rFonts w:hint="default"/>
        <w:b/>
        <w:i w:val="0"/>
        <w:color w:val="002060"/>
        <w:sz w:val="24"/>
        <w:szCs w:val="24"/>
      </w:rPr>
    </w:lvl>
    <w:lvl w:ilvl="1" w:tplc="7750BE16">
      <w:start w:val="1"/>
      <w:numFmt w:val="lowerLetter"/>
      <w:lvlText w:val="%2."/>
      <w:lvlJc w:val="left"/>
      <w:pPr>
        <w:ind w:left="1222" w:hanging="360"/>
      </w:pPr>
      <w:rPr>
        <w:b w:val="0"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37E7380"/>
    <w:multiLevelType w:val="hybridMultilevel"/>
    <w:tmpl w:val="97B0E160"/>
    <w:lvl w:ilvl="0" w:tplc="B8286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8238B"/>
    <w:multiLevelType w:val="hybridMultilevel"/>
    <w:tmpl w:val="6C6286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E1760"/>
    <w:multiLevelType w:val="multilevel"/>
    <w:tmpl w:val="CED411C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7772984"/>
    <w:multiLevelType w:val="hybridMultilevel"/>
    <w:tmpl w:val="3774B37A"/>
    <w:lvl w:ilvl="0" w:tplc="4C327C8A">
      <w:start w:val="14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644B9"/>
    <w:multiLevelType w:val="hybridMultilevel"/>
    <w:tmpl w:val="3A9273F0"/>
    <w:lvl w:ilvl="0" w:tplc="3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A34CE"/>
    <w:multiLevelType w:val="hybridMultilevel"/>
    <w:tmpl w:val="7F1A98EC"/>
    <w:lvl w:ilvl="0" w:tplc="792E5FB0">
      <w:start w:val="9"/>
      <w:numFmt w:val="decimalZero"/>
      <w:lvlText w:val="%1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31635C9F"/>
    <w:multiLevelType w:val="multilevel"/>
    <w:tmpl w:val="45D45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33185D43"/>
    <w:multiLevelType w:val="hybridMultilevel"/>
    <w:tmpl w:val="54269CE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0A716D"/>
    <w:multiLevelType w:val="hybridMultilevel"/>
    <w:tmpl w:val="968E4AE2"/>
    <w:lvl w:ilvl="0" w:tplc="8836059C">
      <w:start w:val="14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1A07C7"/>
    <w:multiLevelType w:val="hybridMultilevel"/>
    <w:tmpl w:val="9C9CA704"/>
    <w:lvl w:ilvl="0" w:tplc="4F40C41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5069D5"/>
    <w:multiLevelType w:val="hybridMultilevel"/>
    <w:tmpl w:val="AF84E7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33A9C"/>
    <w:multiLevelType w:val="hybridMultilevel"/>
    <w:tmpl w:val="EF04EA58"/>
    <w:lvl w:ilvl="0" w:tplc="E7B0DE04">
      <w:start w:val="13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54DC3"/>
    <w:multiLevelType w:val="hybridMultilevel"/>
    <w:tmpl w:val="087007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B5639"/>
    <w:multiLevelType w:val="hybridMultilevel"/>
    <w:tmpl w:val="062C3E5C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576A3384"/>
    <w:multiLevelType w:val="hybridMultilevel"/>
    <w:tmpl w:val="6F2A0980"/>
    <w:lvl w:ilvl="0" w:tplc="1B7CB07E">
      <w:start w:val="14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F7583"/>
    <w:multiLevelType w:val="hybridMultilevel"/>
    <w:tmpl w:val="27C2B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6652"/>
    <w:multiLevelType w:val="hybridMultilevel"/>
    <w:tmpl w:val="9EA472F2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548FF"/>
    <w:multiLevelType w:val="hybridMultilevel"/>
    <w:tmpl w:val="6060A242"/>
    <w:lvl w:ilvl="0" w:tplc="163C41EE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32859"/>
    <w:multiLevelType w:val="hybridMultilevel"/>
    <w:tmpl w:val="034E042A"/>
    <w:lvl w:ilvl="0" w:tplc="3CF020F6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414B1F"/>
    <w:multiLevelType w:val="hybridMultilevel"/>
    <w:tmpl w:val="F35E1EC0"/>
    <w:lvl w:ilvl="0" w:tplc="1C3C7E4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C7521C"/>
    <w:multiLevelType w:val="hybridMultilevel"/>
    <w:tmpl w:val="3962C54E"/>
    <w:lvl w:ilvl="0" w:tplc="6A4C4316">
      <w:start w:val="2"/>
      <w:numFmt w:val="lowerLetter"/>
      <w:lvlText w:val="%1."/>
      <w:lvlJc w:val="left"/>
      <w:pPr>
        <w:ind w:left="1222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42" w:hanging="360"/>
      </w:pPr>
    </w:lvl>
    <w:lvl w:ilvl="2" w:tplc="3409001B" w:tentative="1">
      <w:start w:val="1"/>
      <w:numFmt w:val="lowerRoman"/>
      <w:lvlText w:val="%3."/>
      <w:lvlJc w:val="right"/>
      <w:pPr>
        <w:ind w:left="2662" w:hanging="180"/>
      </w:pPr>
    </w:lvl>
    <w:lvl w:ilvl="3" w:tplc="3409000F" w:tentative="1">
      <w:start w:val="1"/>
      <w:numFmt w:val="decimal"/>
      <w:lvlText w:val="%4."/>
      <w:lvlJc w:val="left"/>
      <w:pPr>
        <w:ind w:left="3382" w:hanging="360"/>
      </w:pPr>
    </w:lvl>
    <w:lvl w:ilvl="4" w:tplc="34090019" w:tentative="1">
      <w:start w:val="1"/>
      <w:numFmt w:val="lowerLetter"/>
      <w:lvlText w:val="%5."/>
      <w:lvlJc w:val="left"/>
      <w:pPr>
        <w:ind w:left="4102" w:hanging="360"/>
      </w:pPr>
    </w:lvl>
    <w:lvl w:ilvl="5" w:tplc="3409001B" w:tentative="1">
      <w:start w:val="1"/>
      <w:numFmt w:val="lowerRoman"/>
      <w:lvlText w:val="%6."/>
      <w:lvlJc w:val="right"/>
      <w:pPr>
        <w:ind w:left="4822" w:hanging="180"/>
      </w:pPr>
    </w:lvl>
    <w:lvl w:ilvl="6" w:tplc="3409000F" w:tentative="1">
      <w:start w:val="1"/>
      <w:numFmt w:val="decimal"/>
      <w:lvlText w:val="%7."/>
      <w:lvlJc w:val="left"/>
      <w:pPr>
        <w:ind w:left="5542" w:hanging="360"/>
      </w:pPr>
    </w:lvl>
    <w:lvl w:ilvl="7" w:tplc="34090019" w:tentative="1">
      <w:start w:val="1"/>
      <w:numFmt w:val="lowerLetter"/>
      <w:lvlText w:val="%8."/>
      <w:lvlJc w:val="left"/>
      <w:pPr>
        <w:ind w:left="6262" w:hanging="360"/>
      </w:pPr>
    </w:lvl>
    <w:lvl w:ilvl="8" w:tplc="3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6" w15:restartNumberingAfterBreak="0">
    <w:nsid w:val="769050F0"/>
    <w:multiLevelType w:val="multilevel"/>
    <w:tmpl w:val="AFE45896"/>
    <w:lvl w:ilvl="0">
      <w:start w:val="1"/>
      <w:numFmt w:val="upperRoman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6E57B15"/>
    <w:multiLevelType w:val="multilevel"/>
    <w:tmpl w:val="9844E31A"/>
    <w:lvl w:ilvl="0">
      <w:start w:val="1"/>
      <w:numFmt w:val="upperRoman"/>
      <w:lvlText w:val="%1."/>
      <w:lvlJc w:val="left"/>
      <w:pPr>
        <w:ind w:left="360" w:firstLine="1800"/>
      </w:pPr>
      <w:rPr>
        <w:rFonts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firstLine="6120"/>
      </w:pPr>
      <w:rPr>
        <w:b/>
        <w:sz w:val="24"/>
        <w:szCs w:val="24"/>
      </w:rPr>
    </w:lvl>
    <w:lvl w:ilvl="2">
      <w:start w:val="1"/>
      <w:numFmt w:val="lowerRoman"/>
      <w:lvlText w:val="%3."/>
      <w:lvlJc w:val="right"/>
      <w:pPr>
        <w:ind w:left="1800" w:firstLine="10620"/>
      </w:pPr>
    </w:lvl>
    <w:lvl w:ilvl="3">
      <w:start w:val="1"/>
      <w:numFmt w:val="decimal"/>
      <w:lvlText w:val="%4."/>
      <w:lvlJc w:val="left"/>
      <w:pPr>
        <w:ind w:left="2520" w:firstLine="14760"/>
      </w:pPr>
    </w:lvl>
    <w:lvl w:ilvl="4">
      <w:start w:val="1"/>
      <w:numFmt w:val="lowerLetter"/>
      <w:lvlText w:val="%5."/>
      <w:lvlJc w:val="left"/>
      <w:pPr>
        <w:ind w:left="3240" w:firstLine="19080"/>
      </w:pPr>
    </w:lvl>
    <w:lvl w:ilvl="5">
      <w:start w:val="1"/>
      <w:numFmt w:val="lowerRoman"/>
      <w:lvlText w:val="%6."/>
      <w:lvlJc w:val="right"/>
      <w:pPr>
        <w:ind w:left="3960" w:firstLine="23580"/>
      </w:pPr>
    </w:lvl>
    <w:lvl w:ilvl="6">
      <w:start w:val="1"/>
      <w:numFmt w:val="decimal"/>
      <w:lvlText w:val="%7."/>
      <w:lvlJc w:val="left"/>
      <w:pPr>
        <w:ind w:left="4680" w:firstLine="27720"/>
      </w:pPr>
    </w:lvl>
    <w:lvl w:ilvl="7">
      <w:start w:val="1"/>
      <w:numFmt w:val="lowerLetter"/>
      <w:lvlText w:val="%8."/>
      <w:lvlJc w:val="left"/>
      <w:pPr>
        <w:ind w:left="5400" w:firstLine="32040"/>
      </w:pPr>
    </w:lvl>
    <w:lvl w:ilvl="8">
      <w:start w:val="1"/>
      <w:numFmt w:val="lowerRoman"/>
      <w:lvlText w:val="%9."/>
      <w:lvlJc w:val="right"/>
      <w:pPr>
        <w:ind w:left="6120" w:hanging="28996"/>
      </w:pPr>
    </w:lvl>
  </w:abstractNum>
  <w:num w:numId="1">
    <w:abstractNumId w:val="7"/>
  </w:num>
  <w:num w:numId="2">
    <w:abstractNumId w:val="27"/>
  </w:num>
  <w:num w:numId="3">
    <w:abstractNumId w:val="21"/>
  </w:num>
  <w:num w:numId="4">
    <w:abstractNumId w:val="17"/>
  </w:num>
  <w:num w:numId="5">
    <w:abstractNumId w:val="11"/>
  </w:num>
  <w:num w:numId="6">
    <w:abstractNumId w:val="26"/>
  </w:num>
  <w:num w:numId="7">
    <w:abstractNumId w:val="25"/>
  </w:num>
  <w:num w:numId="8">
    <w:abstractNumId w:val="14"/>
  </w:num>
  <w:num w:numId="9">
    <w:abstractNumId w:val="9"/>
  </w:num>
  <w:num w:numId="10">
    <w:abstractNumId w:val="6"/>
  </w:num>
  <w:num w:numId="11">
    <w:abstractNumId w:val="1"/>
  </w:num>
  <w:num w:numId="12">
    <w:abstractNumId w:val="0"/>
  </w:num>
  <w:num w:numId="13">
    <w:abstractNumId w:val="22"/>
  </w:num>
  <w:num w:numId="14">
    <w:abstractNumId w:val="16"/>
  </w:num>
  <w:num w:numId="15">
    <w:abstractNumId w:val="4"/>
  </w:num>
  <w:num w:numId="16">
    <w:abstractNumId w:val="23"/>
  </w:num>
  <w:num w:numId="17">
    <w:abstractNumId w:val="10"/>
  </w:num>
  <w:num w:numId="18">
    <w:abstractNumId w:val="24"/>
  </w:num>
  <w:num w:numId="19">
    <w:abstractNumId w:val="18"/>
  </w:num>
  <w:num w:numId="20">
    <w:abstractNumId w:val="15"/>
  </w:num>
  <w:num w:numId="21">
    <w:abstractNumId w:val="2"/>
  </w:num>
  <w:num w:numId="22">
    <w:abstractNumId w:val="8"/>
  </w:num>
  <w:num w:numId="23">
    <w:abstractNumId w:val="19"/>
  </w:num>
  <w:num w:numId="24">
    <w:abstractNumId w:val="13"/>
  </w:num>
  <w:num w:numId="25">
    <w:abstractNumId w:val="5"/>
  </w:num>
  <w:num w:numId="26">
    <w:abstractNumId w:val="3"/>
  </w:num>
  <w:num w:numId="27">
    <w:abstractNumId w:val="1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LU0MLcwNje2sDRQ0lEKTi0uzszPAykwrgUAwqHfOCwAAAA="/>
  </w:docVars>
  <w:rsids>
    <w:rsidRoot w:val="00470FE4"/>
    <w:rsid w:val="000101C2"/>
    <w:rsid w:val="000103DA"/>
    <w:rsid w:val="0001372E"/>
    <w:rsid w:val="00026032"/>
    <w:rsid w:val="000346AC"/>
    <w:rsid w:val="00036C62"/>
    <w:rsid w:val="000420AD"/>
    <w:rsid w:val="00043776"/>
    <w:rsid w:val="00047F99"/>
    <w:rsid w:val="00055104"/>
    <w:rsid w:val="00062D17"/>
    <w:rsid w:val="0006692D"/>
    <w:rsid w:val="00070B8C"/>
    <w:rsid w:val="0008021F"/>
    <w:rsid w:val="00087B58"/>
    <w:rsid w:val="00090501"/>
    <w:rsid w:val="000908DF"/>
    <w:rsid w:val="000912AB"/>
    <w:rsid w:val="00095453"/>
    <w:rsid w:val="00096CBB"/>
    <w:rsid w:val="000A69B3"/>
    <w:rsid w:val="000A69C5"/>
    <w:rsid w:val="000B2E3D"/>
    <w:rsid w:val="000C01AD"/>
    <w:rsid w:val="000C5EAB"/>
    <w:rsid w:val="000D1757"/>
    <w:rsid w:val="000D1CD4"/>
    <w:rsid w:val="000D724C"/>
    <w:rsid w:val="000E548F"/>
    <w:rsid w:val="000F2E2F"/>
    <w:rsid w:val="000F4A2E"/>
    <w:rsid w:val="000F7644"/>
    <w:rsid w:val="0010062C"/>
    <w:rsid w:val="00103229"/>
    <w:rsid w:val="00111ACB"/>
    <w:rsid w:val="00111B24"/>
    <w:rsid w:val="0011327B"/>
    <w:rsid w:val="00115608"/>
    <w:rsid w:val="00116C4D"/>
    <w:rsid w:val="00120A02"/>
    <w:rsid w:val="0012649A"/>
    <w:rsid w:val="00131888"/>
    <w:rsid w:val="00133832"/>
    <w:rsid w:val="001375C2"/>
    <w:rsid w:val="00145851"/>
    <w:rsid w:val="0014594D"/>
    <w:rsid w:val="00157217"/>
    <w:rsid w:val="0015736C"/>
    <w:rsid w:val="00161F1E"/>
    <w:rsid w:val="00162985"/>
    <w:rsid w:val="00162C7C"/>
    <w:rsid w:val="00162EFA"/>
    <w:rsid w:val="0016455E"/>
    <w:rsid w:val="00181756"/>
    <w:rsid w:val="001865E5"/>
    <w:rsid w:val="001A02B2"/>
    <w:rsid w:val="001A39FD"/>
    <w:rsid w:val="001B4133"/>
    <w:rsid w:val="001B52C5"/>
    <w:rsid w:val="001B7B64"/>
    <w:rsid w:val="001D705A"/>
    <w:rsid w:val="001D793C"/>
    <w:rsid w:val="001E28A6"/>
    <w:rsid w:val="001E6D07"/>
    <w:rsid w:val="001F3F13"/>
    <w:rsid w:val="001F48E2"/>
    <w:rsid w:val="001F4B02"/>
    <w:rsid w:val="001F5D51"/>
    <w:rsid w:val="001F5DCB"/>
    <w:rsid w:val="00201A4B"/>
    <w:rsid w:val="00203D98"/>
    <w:rsid w:val="00213534"/>
    <w:rsid w:val="00216048"/>
    <w:rsid w:val="0022209F"/>
    <w:rsid w:val="0023610A"/>
    <w:rsid w:val="002476D6"/>
    <w:rsid w:val="002737D6"/>
    <w:rsid w:val="00283C78"/>
    <w:rsid w:val="00286609"/>
    <w:rsid w:val="00286B32"/>
    <w:rsid w:val="00290296"/>
    <w:rsid w:val="0029107F"/>
    <w:rsid w:val="002977DD"/>
    <w:rsid w:val="002A64EF"/>
    <w:rsid w:val="002A7E79"/>
    <w:rsid w:val="002B3A28"/>
    <w:rsid w:val="002D1B51"/>
    <w:rsid w:val="002E1F6A"/>
    <w:rsid w:val="002E273A"/>
    <w:rsid w:val="002E75E9"/>
    <w:rsid w:val="00305FDF"/>
    <w:rsid w:val="0031732F"/>
    <w:rsid w:val="003227DF"/>
    <w:rsid w:val="00324769"/>
    <w:rsid w:val="00325C52"/>
    <w:rsid w:val="0033194F"/>
    <w:rsid w:val="00337C05"/>
    <w:rsid w:val="00352A18"/>
    <w:rsid w:val="00354854"/>
    <w:rsid w:val="00357D26"/>
    <w:rsid w:val="003627DC"/>
    <w:rsid w:val="00363E88"/>
    <w:rsid w:val="00367207"/>
    <w:rsid w:val="003702E8"/>
    <w:rsid w:val="0037052D"/>
    <w:rsid w:val="003712FF"/>
    <w:rsid w:val="00371974"/>
    <w:rsid w:val="003839EC"/>
    <w:rsid w:val="00390A67"/>
    <w:rsid w:val="00395CFD"/>
    <w:rsid w:val="003A5A63"/>
    <w:rsid w:val="003B4012"/>
    <w:rsid w:val="003B4F43"/>
    <w:rsid w:val="003B5550"/>
    <w:rsid w:val="003B7093"/>
    <w:rsid w:val="003D0AEA"/>
    <w:rsid w:val="003D1EA6"/>
    <w:rsid w:val="003E7AEE"/>
    <w:rsid w:val="003F06EB"/>
    <w:rsid w:val="003F11EE"/>
    <w:rsid w:val="003F6370"/>
    <w:rsid w:val="003F67C2"/>
    <w:rsid w:val="00413193"/>
    <w:rsid w:val="0041370B"/>
    <w:rsid w:val="00425F63"/>
    <w:rsid w:val="00432CB6"/>
    <w:rsid w:val="0043401A"/>
    <w:rsid w:val="0043679D"/>
    <w:rsid w:val="00437650"/>
    <w:rsid w:val="00453438"/>
    <w:rsid w:val="004577DC"/>
    <w:rsid w:val="004639B5"/>
    <w:rsid w:val="00464077"/>
    <w:rsid w:val="004643F0"/>
    <w:rsid w:val="00464B6C"/>
    <w:rsid w:val="004654CB"/>
    <w:rsid w:val="00470D33"/>
    <w:rsid w:val="00470FE4"/>
    <w:rsid w:val="004713E2"/>
    <w:rsid w:val="00475C08"/>
    <w:rsid w:val="00481BA0"/>
    <w:rsid w:val="00490D85"/>
    <w:rsid w:val="004B229B"/>
    <w:rsid w:val="004B2B7C"/>
    <w:rsid w:val="004C0A5D"/>
    <w:rsid w:val="004C0ABF"/>
    <w:rsid w:val="004C2141"/>
    <w:rsid w:val="004C5ABD"/>
    <w:rsid w:val="004D10AF"/>
    <w:rsid w:val="004D1475"/>
    <w:rsid w:val="004D4901"/>
    <w:rsid w:val="004D742A"/>
    <w:rsid w:val="004E7247"/>
    <w:rsid w:val="005005BC"/>
    <w:rsid w:val="0050190A"/>
    <w:rsid w:val="00512D4D"/>
    <w:rsid w:val="00527243"/>
    <w:rsid w:val="005318D3"/>
    <w:rsid w:val="00533CE9"/>
    <w:rsid w:val="00557C5F"/>
    <w:rsid w:val="00564C55"/>
    <w:rsid w:val="005734ED"/>
    <w:rsid w:val="00584FCB"/>
    <w:rsid w:val="005930E9"/>
    <w:rsid w:val="005B1265"/>
    <w:rsid w:val="005B1EE2"/>
    <w:rsid w:val="005B354E"/>
    <w:rsid w:val="005C39E1"/>
    <w:rsid w:val="005C3E99"/>
    <w:rsid w:val="005C5B39"/>
    <w:rsid w:val="005C78E6"/>
    <w:rsid w:val="005C79B1"/>
    <w:rsid w:val="005E54FE"/>
    <w:rsid w:val="005E5FD3"/>
    <w:rsid w:val="005E7203"/>
    <w:rsid w:val="005F6172"/>
    <w:rsid w:val="005F674B"/>
    <w:rsid w:val="00603EA1"/>
    <w:rsid w:val="006049E3"/>
    <w:rsid w:val="00606523"/>
    <w:rsid w:val="00613D1F"/>
    <w:rsid w:val="00614092"/>
    <w:rsid w:val="00615651"/>
    <w:rsid w:val="00615BA3"/>
    <w:rsid w:val="006241D0"/>
    <w:rsid w:val="006265AF"/>
    <w:rsid w:val="006323AE"/>
    <w:rsid w:val="00633DE4"/>
    <w:rsid w:val="006404CC"/>
    <w:rsid w:val="0064063A"/>
    <w:rsid w:val="00645272"/>
    <w:rsid w:val="00654A30"/>
    <w:rsid w:val="00657DCE"/>
    <w:rsid w:val="0066019E"/>
    <w:rsid w:val="006612E6"/>
    <w:rsid w:val="0066273F"/>
    <w:rsid w:val="006760CF"/>
    <w:rsid w:val="006764E9"/>
    <w:rsid w:val="006853B7"/>
    <w:rsid w:val="0069062A"/>
    <w:rsid w:val="006924ED"/>
    <w:rsid w:val="006A0552"/>
    <w:rsid w:val="006A3670"/>
    <w:rsid w:val="006A63BA"/>
    <w:rsid w:val="006A657B"/>
    <w:rsid w:val="006B10F2"/>
    <w:rsid w:val="006B1683"/>
    <w:rsid w:val="006B7A8B"/>
    <w:rsid w:val="006D74EF"/>
    <w:rsid w:val="006E0766"/>
    <w:rsid w:val="006E3F82"/>
    <w:rsid w:val="006E6612"/>
    <w:rsid w:val="006F3917"/>
    <w:rsid w:val="00704237"/>
    <w:rsid w:val="00713A62"/>
    <w:rsid w:val="0071760E"/>
    <w:rsid w:val="0073490C"/>
    <w:rsid w:val="00736A7C"/>
    <w:rsid w:val="0074289B"/>
    <w:rsid w:val="00743FF4"/>
    <w:rsid w:val="0075109A"/>
    <w:rsid w:val="00774AAD"/>
    <w:rsid w:val="007808C4"/>
    <w:rsid w:val="00785AFB"/>
    <w:rsid w:val="00792BBD"/>
    <w:rsid w:val="00796B1E"/>
    <w:rsid w:val="007A20F1"/>
    <w:rsid w:val="007C48A2"/>
    <w:rsid w:val="007C792F"/>
    <w:rsid w:val="007D117F"/>
    <w:rsid w:val="007D54CF"/>
    <w:rsid w:val="007D567D"/>
    <w:rsid w:val="007D5771"/>
    <w:rsid w:val="007D7E2B"/>
    <w:rsid w:val="007E1087"/>
    <w:rsid w:val="007E2A51"/>
    <w:rsid w:val="007E5483"/>
    <w:rsid w:val="007E6117"/>
    <w:rsid w:val="007F1365"/>
    <w:rsid w:val="007F1A8B"/>
    <w:rsid w:val="007F2ABE"/>
    <w:rsid w:val="00800D89"/>
    <w:rsid w:val="00803294"/>
    <w:rsid w:val="00803C2B"/>
    <w:rsid w:val="008103A9"/>
    <w:rsid w:val="00830BFD"/>
    <w:rsid w:val="00837A1B"/>
    <w:rsid w:val="00841CD6"/>
    <w:rsid w:val="008464E2"/>
    <w:rsid w:val="00875F87"/>
    <w:rsid w:val="00890200"/>
    <w:rsid w:val="008B44A7"/>
    <w:rsid w:val="008C4054"/>
    <w:rsid w:val="008D156C"/>
    <w:rsid w:val="008D47B8"/>
    <w:rsid w:val="009120BA"/>
    <w:rsid w:val="009246DE"/>
    <w:rsid w:val="00930B8F"/>
    <w:rsid w:val="00934839"/>
    <w:rsid w:val="009363AB"/>
    <w:rsid w:val="009376A4"/>
    <w:rsid w:val="00937C09"/>
    <w:rsid w:val="009437B3"/>
    <w:rsid w:val="00945747"/>
    <w:rsid w:val="009476E0"/>
    <w:rsid w:val="0095060C"/>
    <w:rsid w:val="0095307E"/>
    <w:rsid w:val="0095416E"/>
    <w:rsid w:val="00957050"/>
    <w:rsid w:val="0095737D"/>
    <w:rsid w:val="009743A1"/>
    <w:rsid w:val="00975608"/>
    <w:rsid w:val="00983E8D"/>
    <w:rsid w:val="0098741D"/>
    <w:rsid w:val="009974CA"/>
    <w:rsid w:val="009A675C"/>
    <w:rsid w:val="009B28CF"/>
    <w:rsid w:val="009B30DF"/>
    <w:rsid w:val="009B3E46"/>
    <w:rsid w:val="009D3941"/>
    <w:rsid w:val="009E0993"/>
    <w:rsid w:val="009E416A"/>
    <w:rsid w:val="009E6BC3"/>
    <w:rsid w:val="009E72D8"/>
    <w:rsid w:val="009F0B7A"/>
    <w:rsid w:val="00A04B18"/>
    <w:rsid w:val="00A07CC1"/>
    <w:rsid w:val="00A10E9C"/>
    <w:rsid w:val="00A125BA"/>
    <w:rsid w:val="00A1434B"/>
    <w:rsid w:val="00A216DC"/>
    <w:rsid w:val="00A22603"/>
    <w:rsid w:val="00A255B3"/>
    <w:rsid w:val="00A35600"/>
    <w:rsid w:val="00A42461"/>
    <w:rsid w:val="00A4423E"/>
    <w:rsid w:val="00A461D7"/>
    <w:rsid w:val="00A543B6"/>
    <w:rsid w:val="00A5709F"/>
    <w:rsid w:val="00A6749E"/>
    <w:rsid w:val="00A766CF"/>
    <w:rsid w:val="00A76FAB"/>
    <w:rsid w:val="00A910CE"/>
    <w:rsid w:val="00A93A27"/>
    <w:rsid w:val="00A949BE"/>
    <w:rsid w:val="00A94EAE"/>
    <w:rsid w:val="00A97389"/>
    <w:rsid w:val="00A97CAE"/>
    <w:rsid w:val="00AA4736"/>
    <w:rsid w:val="00AA6367"/>
    <w:rsid w:val="00AA6CEC"/>
    <w:rsid w:val="00AE096E"/>
    <w:rsid w:val="00AE4967"/>
    <w:rsid w:val="00AE570A"/>
    <w:rsid w:val="00AE73AC"/>
    <w:rsid w:val="00AF1169"/>
    <w:rsid w:val="00AF47E4"/>
    <w:rsid w:val="00AF47F9"/>
    <w:rsid w:val="00AF4FCB"/>
    <w:rsid w:val="00AF5800"/>
    <w:rsid w:val="00B0192D"/>
    <w:rsid w:val="00B12799"/>
    <w:rsid w:val="00B173FF"/>
    <w:rsid w:val="00B23744"/>
    <w:rsid w:val="00B25F5C"/>
    <w:rsid w:val="00B333AC"/>
    <w:rsid w:val="00B37C57"/>
    <w:rsid w:val="00B40381"/>
    <w:rsid w:val="00B432C3"/>
    <w:rsid w:val="00B47F5F"/>
    <w:rsid w:val="00B51AEA"/>
    <w:rsid w:val="00B520AF"/>
    <w:rsid w:val="00B52125"/>
    <w:rsid w:val="00B55508"/>
    <w:rsid w:val="00B55D82"/>
    <w:rsid w:val="00B614D3"/>
    <w:rsid w:val="00B664AE"/>
    <w:rsid w:val="00B67E83"/>
    <w:rsid w:val="00B7487A"/>
    <w:rsid w:val="00B750B9"/>
    <w:rsid w:val="00B809A2"/>
    <w:rsid w:val="00B8502F"/>
    <w:rsid w:val="00B92B83"/>
    <w:rsid w:val="00BB3E5B"/>
    <w:rsid w:val="00BC7D1C"/>
    <w:rsid w:val="00BD685F"/>
    <w:rsid w:val="00BF446F"/>
    <w:rsid w:val="00BF5B14"/>
    <w:rsid w:val="00BF6D1D"/>
    <w:rsid w:val="00C025E9"/>
    <w:rsid w:val="00C02F7E"/>
    <w:rsid w:val="00C067A2"/>
    <w:rsid w:val="00C16747"/>
    <w:rsid w:val="00C240FB"/>
    <w:rsid w:val="00C250E2"/>
    <w:rsid w:val="00C335E5"/>
    <w:rsid w:val="00C34052"/>
    <w:rsid w:val="00C41019"/>
    <w:rsid w:val="00C54925"/>
    <w:rsid w:val="00C670C1"/>
    <w:rsid w:val="00C71101"/>
    <w:rsid w:val="00C760D1"/>
    <w:rsid w:val="00C819D0"/>
    <w:rsid w:val="00C84F5F"/>
    <w:rsid w:val="00C865F8"/>
    <w:rsid w:val="00C92A41"/>
    <w:rsid w:val="00C9334D"/>
    <w:rsid w:val="00C93A06"/>
    <w:rsid w:val="00C95AA8"/>
    <w:rsid w:val="00C97971"/>
    <w:rsid w:val="00CA273C"/>
    <w:rsid w:val="00CA4B8C"/>
    <w:rsid w:val="00CB0427"/>
    <w:rsid w:val="00CB0D2E"/>
    <w:rsid w:val="00CB4571"/>
    <w:rsid w:val="00CC3453"/>
    <w:rsid w:val="00CD7DE8"/>
    <w:rsid w:val="00CE07C6"/>
    <w:rsid w:val="00CE12A3"/>
    <w:rsid w:val="00CE53FE"/>
    <w:rsid w:val="00D045A7"/>
    <w:rsid w:val="00D06262"/>
    <w:rsid w:val="00D1096E"/>
    <w:rsid w:val="00D241F6"/>
    <w:rsid w:val="00D26E8D"/>
    <w:rsid w:val="00D30B5C"/>
    <w:rsid w:val="00D31B49"/>
    <w:rsid w:val="00D34D09"/>
    <w:rsid w:val="00D40B56"/>
    <w:rsid w:val="00D52BBE"/>
    <w:rsid w:val="00D52DBA"/>
    <w:rsid w:val="00D6202F"/>
    <w:rsid w:val="00D62A32"/>
    <w:rsid w:val="00D63239"/>
    <w:rsid w:val="00D6454A"/>
    <w:rsid w:val="00D776AB"/>
    <w:rsid w:val="00D8654F"/>
    <w:rsid w:val="00DA15B5"/>
    <w:rsid w:val="00DA1A81"/>
    <w:rsid w:val="00DA2320"/>
    <w:rsid w:val="00DC730B"/>
    <w:rsid w:val="00DD37AE"/>
    <w:rsid w:val="00DD4B8F"/>
    <w:rsid w:val="00DD74AB"/>
    <w:rsid w:val="00DD7D90"/>
    <w:rsid w:val="00DE0554"/>
    <w:rsid w:val="00DE5711"/>
    <w:rsid w:val="00DE5F45"/>
    <w:rsid w:val="00DF3AD7"/>
    <w:rsid w:val="00DF6589"/>
    <w:rsid w:val="00E04AE5"/>
    <w:rsid w:val="00E052BA"/>
    <w:rsid w:val="00E068D2"/>
    <w:rsid w:val="00E13851"/>
    <w:rsid w:val="00E16729"/>
    <w:rsid w:val="00E16BC2"/>
    <w:rsid w:val="00E31993"/>
    <w:rsid w:val="00E447ED"/>
    <w:rsid w:val="00E538FC"/>
    <w:rsid w:val="00E5600A"/>
    <w:rsid w:val="00E603B3"/>
    <w:rsid w:val="00E60DCA"/>
    <w:rsid w:val="00E642FE"/>
    <w:rsid w:val="00E7126D"/>
    <w:rsid w:val="00E71A51"/>
    <w:rsid w:val="00E748A6"/>
    <w:rsid w:val="00E80D4B"/>
    <w:rsid w:val="00E90BF0"/>
    <w:rsid w:val="00E916DE"/>
    <w:rsid w:val="00E94313"/>
    <w:rsid w:val="00E94B7D"/>
    <w:rsid w:val="00E97C72"/>
    <w:rsid w:val="00EA3357"/>
    <w:rsid w:val="00EA44E3"/>
    <w:rsid w:val="00EB153B"/>
    <w:rsid w:val="00EB298E"/>
    <w:rsid w:val="00EC17B5"/>
    <w:rsid w:val="00EC27E0"/>
    <w:rsid w:val="00EC4512"/>
    <w:rsid w:val="00ED24C8"/>
    <w:rsid w:val="00ED54D2"/>
    <w:rsid w:val="00ED5537"/>
    <w:rsid w:val="00ED7323"/>
    <w:rsid w:val="00EE1532"/>
    <w:rsid w:val="00EE29D4"/>
    <w:rsid w:val="00EE77EB"/>
    <w:rsid w:val="00EE7EC0"/>
    <w:rsid w:val="00EF0D2A"/>
    <w:rsid w:val="00EF4003"/>
    <w:rsid w:val="00EF7258"/>
    <w:rsid w:val="00F04638"/>
    <w:rsid w:val="00F12EAD"/>
    <w:rsid w:val="00F13D2C"/>
    <w:rsid w:val="00F21B4D"/>
    <w:rsid w:val="00F24FAE"/>
    <w:rsid w:val="00F35365"/>
    <w:rsid w:val="00F35540"/>
    <w:rsid w:val="00F457B0"/>
    <w:rsid w:val="00F468E1"/>
    <w:rsid w:val="00F50A3E"/>
    <w:rsid w:val="00F51D1F"/>
    <w:rsid w:val="00F613A0"/>
    <w:rsid w:val="00F666D8"/>
    <w:rsid w:val="00F853B2"/>
    <w:rsid w:val="00FC54C7"/>
    <w:rsid w:val="00FD3497"/>
    <w:rsid w:val="00FE1393"/>
    <w:rsid w:val="00FF08BB"/>
    <w:rsid w:val="00FF55CF"/>
    <w:rsid w:val="00FF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10073"/>
  <w15:docId w15:val="{8F47E118-6AD5-4E54-9594-E1467B1AB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4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052"/>
  </w:style>
  <w:style w:type="paragraph" w:styleId="Footer">
    <w:name w:val="footer"/>
    <w:basedOn w:val="Normal"/>
    <w:link w:val="FooterChar"/>
    <w:uiPriority w:val="99"/>
    <w:unhideWhenUsed/>
    <w:rsid w:val="00C34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052"/>
  </w:style>
  <w:style w:type="paragraph" w:styleId="ListParagraph">
    <w:name w:val="List Paragraph"/>
    <w:basedOn w:val="Normal"/>
    <w:link w:val="ListParagraphChar"/>
    <w:uiPriority w:val="34"/>
    <w:qFormat/>
    <w:rsid w:val="00C335E5"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rsid w:val="00930B8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30B8F"/>
    <w:rPr>
      <w:rFonts w:eastAsia="SimSun" w:cs="Times New Roman"/>
      <w:color w:val="auto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D4D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5318D3"/>
  </w:style>
  <w:style w:type="character" w:styleId="CommentReference">
    <w:name w:val="annotation reference"/>
    <w:basedOn w:val="DefaultParagraphFont"/>
    <w:uiPriority w:val="99"/>
    <w:semiHidden/>
    <w:unhideWhenUsed/>
    <w:rsid w:val="00F046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6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6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6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63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34D09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il">
    <w:name w:val="il"/>
    <w:basedOn w:val="DefaultParagraphFont"/>
    <w:rsid w:val="00D34D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87924">
          <w:marLeft w:val="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87211">
          <w:marLeft w:val="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3055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125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1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CF34E-7192-47B6-B526-E3E496ABA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Jem Eric F. Famorcan</cp:lastModifiedBy>
  <cp:revision>43</cp:revision>
  <dcterms:created xsi:type="dcterms:W3CDTF">2020-10-20T06:37:00Z</dcterms:created>
  <dcterms:modified xsi:type="dcterms:W3CDTF">2020-10-23T08:28:00Z</dcterms:modified>
</cp:coreProperties>
</file>